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DE184" w14:textId="76E1BD01" w:rsidR="00195DD6" w:rsidRDefault="00195DD6" w:rsidP="00195DD6">
      <w:pPr>
        <w:spacing w:after="240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Strain names and accession numbers of the genomes used in the study</w:t>
      </w:r>
    </w:p>
    <w:p w14:paraId="3A4B0353" w14:textId="3F508653" w:rsidR="002E6C18" w:rsidRDefault="002E6C18" w:rsidP="002E6C18">
      <w:pPr>
        <w:spacing w:after="240"/>
        <w:rPr>
          <w:rFonts w:ascii="Garamond" w:hAnsi="Garamond"/>
          <w:sz w:val="24"/>
          <w:szCs w:val="24"/>
        </w:rPr>
      </w:pPr>
      <w:r w:rsidRPr="0020274F">
        <w:rPr>
          <w:rFonts w:ascii="Garamond" w:hAnsi="Garamond"/>
          <w:b/>
          <w:bCs/>
          <w:sz w:val="24"/>
          <w:szCs w:val="24"/>
        </w:rPr>
        <w:t>Table</w:t>
      </w:r>
      <w:r>
        <w:rPr>
          <w:rFonts w:ascii="Garamond" w:hAnsi="Garamond"/>
          <w:b/>
          <w:bCs/>
          <w:sz w:val="24"/>
          <w:szCs w:val="24"/>
        </w:rPr>
        <w:t xml:space="preserve"> </w:t>
      </w:r>
      <w:r w:rsidR="00195DD6">
        <w:rPr>
          <w:rFonts w:ascii="Garamond" w:hAnsi="Garamond"/>
          <w:b/>
          <w:bCs/>
          <w:sz w:val="24"/>
          <w:szCs w:val="24"/>
        </w:rPr>
        <w:t>S1</w:t>
      </w:r>
      <w:r w:rsidRPr="0020274F">
        <w:rPr>
          <w:rFonts w:ascii="Garamond" w:hAnsi="Garamond"/>
          <w:b/>
          <w:bCs/>
          <w:sz w:val="24"/>
          <w:szCs w:val="24"/>
        </w:rPr>
        <w:t>:</w:t>
      </w:r>
      <w:r>
        <w:rPr>
          <w:rFonts w:ascii="Garamond" w:hAnsi="Garamond"/>
          <w:sz w:val="24"/>
          <w:szCs w:val="24"/>
        </w:rPr>
        <w:t xml:space="preserve"> Accession numbers and strain names of 530 </w:t>
      </w:r>
      <w:r w:rsidRPr="0020274F">
        <w:rPr>
          <w:rFonts w:ascii="Garamond" w:hAnsi="Garamond"/>
          <w:i/>
          <w:iCs/>
          <w:sz w:val="24"/>
          <w:szCs w:val="24"/>
        </w:rPr>
        <w:t>pks</w:t>
      </w:r>
      <w:r>
        <w:rPr>
          <w:rFonts w:ascii="Garamond" w:hAnsi="Garamond"/>
          <w:sz w:val="24"/>
          <w:szCs w:val="24"/>
        </w:rPr>
        <w:t xml:space="preserve"> positive NCBI genomes used in the study</w:t>
      </w:r>
    </w:p>
    <w:p w14:paraId="139A6CE2" w14:textId="79B5F5FE" w:rsidR="002E6C18" w:rsidRDefault="002E6C18" w:rsidP="00411428">
      <w:pPr>
        <w:spacing w:after="24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(Genomes denoted in italics (pksp001 to pksp023) represents the newly sequenced genomes for the study</w:t>
      </w:r>
      <w:r w:rsidR="00411428">
        <w:rPr>
          <w:rFonts w:ascii="Garamond" w:hAnsi="Garamond"/>
          <w:sz w:val="24"/>
          <w:szCs w:val="24"/>
        </w:rPr>
        <w:t>.</w:t>
      </w:r>
      <w:r w:rsidR="003B748A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>Genomes belonging to ST95 (n=110) are denoted with * in their IDs.)</w:t>
      </w:r>
    </w:p>
    <w:p w14:paraId="264FE6C1" w14:textId="77777777" w:rsidR="002E6C18" w:rsidRDefault="002E6C18" w:rsidP="002E6C18">
      <w:pPr>
        <w:spacing w:after="240"/>
        <w:rPr>
          <w:rFonts w:ascii="Garamond" w:hAnsi="Garamond"/>
          <w:sz w:val="24"/>
          <w:szCs w:val="24"/>
        </w:rPr>
      </w:pPr>
    </w:p>
    <w:p w14:paraId="62544CFB" w14:textId="77777777" w:rsidR="002E6C18" w:rsidRDefault="002E6C18" w:rsidP="002E6C18">
      <w:pPr>
        <w:spacing w:line="240" w:lineRule="auto"/>
        <w:jc w:val="center"/>
        <w:rPr>
          <w:rFonts w:ascii="Garamond" w:eastAsia="Times New Roman" w:hAnsi="Garamond" w:cs="Calibri"/>
          <w:b/>
          <w:bCs/>
          <w:color w:val="000000"/>
          <w:sz w:val="24"/>
          <w:szCs w:val="24"/>
        </w:rPr>
        <w:sectPr w:rsidR="002E6C18" w:rsidSect="003B748A">
          <w:headerReference w:type="default" r:id="rId7"/>
          <w:footerReference w:type="default" r:id="rId8"/>
          <w:pgSz w:w="12240" w:h="15840"/>
          <w:pgMar w:top="1440" w:right="1440" w:bottom="1440" w:left="1440" w:header="170" w:footer="720" w:gutter="0"/>
          <w:pgNumType w:start="1"/>
          <w:cols w:space="720"/>
          <w:docGrid w:linePitch="299"/>
        </w:sectPr>
      </w:pPr>
    </w:p>
    <w:tbl>
      <w:tblPr>
        <w:tblW w:w="467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9"/>
        <w:gridCol w:w="1276"/>
        <w:gridCol w:w="2268"/>
      </w:tblGrid>
      <w:tr w:rsidR="002E6C18" w:rsidRPr="001D7A7C" w14:paraId="4505C796" w14:textId="77777777" w:rsidTr="00411428">
        <w:trPr>
          <w:trHeight w:val="290"/>
          <w:tblHeader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A355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D239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</w:rPr>
              <w:t>Strain</w:t>
            </w:r>
          </w:p>
        </w:tc>
        <w:tc>
          <w:tcPr>
            <w:tcW w:w="22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C5C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b/>
                <w:bCs/>
                <w:color w:val="000000"/>
                <w:sz w:val="24"/>
                <w:szCs w:val="24"/>
              </w:rPr>
              <w:t>Assembly</w:t>
            </w:r>
          </w:p>
        </w:tc>
      </w:tr>
      <w:tr w:rsidR="00411428" w:rsidRPr="001D7A7C" w14:paraId="4DFDF5A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68F9A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FACB6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14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118A93" w14:textId="4E7AF19E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JB000000000</w:t>
            </w:r>
          </w:p>
        </w:tc>
      </w:tr>
      <w:tr w:rsidR="00411428" w:rsidRPr="001D7A7C" w14:paraId="270AA08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6EA9B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0058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15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D1071D" w14:textId="141B825F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JA000000000</w:t>
            </w:r>
          </w:p>
        </w:tc>
      </w:tr>
      <w:tr w:rsidR="00411428" w:rsidRPr="001D7A7C" w14:paraId="3666A50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2F56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DDD58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25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B1506A" w14:textId="0A7B9B6A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2C797C">
              <w:rPr>
                <w:rFonts w:ascii="Garamond" w:hAnsi="Garamond"/>
                <w:sz w:val="24"/>
                <w:szCs w:val="24"/>
              </w:rPr>
              <w:t>JADNRJ000000000</w:t>
            </w:r>
          </w:p>
        </w:tc>
      </w:tr>
      <w:tr w:rsidR="00411428" w:rsidRPr="001D7A7C" w14:paraId="5E3F45B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527E7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88B27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26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AF46E4" w14:textId="526DFD65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Z000000000</w:t>
            </w:r>
          </w:p>
        </w:tc>
      </w:tr>
      <w:tr w:rsidR="00411428" w:rsidRPr="001D7A7C" w14:paraId="432AF3E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22964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AA5BD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28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151749" w14:textId="4962B4E4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Y000000000</w:t>
            </w:r>
          </w:p>
        </w:tc>
      </w:tr>
      <w:tr w:rsidR="00411428" w:rsidRPr="001D7A7C" w14:paraId="356A934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BE172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4CE45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3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4A1091" w14:textId="3EF13CE6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X000000000</w:t>
            </w:r>
          </w:p>
        </w:tc>
      </w:tr>
      <w:tr w:rsidR="00411428" w:rsidRPr="001D7A7C" w14:paraId="687AC0E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09D00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3E829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33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DE3A99" w14:textId="47885A13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W000000000</w:t>
            </w:r>
          </w:p>
        </w:tc>
      </w:tr>
      <w:tr w:rsidR="00411428" w:rsidRPr="001D7A7C" w14:paraId="4E3C737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7E032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0C7E4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3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B1349E" w14:textId="3DD8298F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V000000000</w:t>
            </w:r>
          </w:p>
        </w:tc>
      </w:tr>
      <w:tr w:rsidR="00411428" w:rsidRPr="001D7A7C" w14:paraId="6609FF7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27069C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548BD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0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347219" w14:textId="4937524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U000000000</w:t>
            </w:r>
          </w:p>
        </w:tc>
      </w:tr>
      <w:tr w:rsidR="00411428" w:rsidRPr="001D7A7C" w14:paraId="3846F26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AAF5B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60D33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7540E3" w14:textId="732ECCC2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T000000000</w:t>
            </w:r>
          </w:p>
        </w:tc>
      </w:tr>
      <w:tr w:rsidR="00411428" w:rsidRPr="001D7A7C" w14:paraId="4428702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DF3CC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E8A30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D82C4E" w14:textId="68EE5586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S000000000</w:t>
            </w:r>
          </w:p>
        </w:tc>
      </w:tr>
      <w:tr w:rsidR="00411428" w:rsidRPr="001D7A7C" w14:paraId="0ACE9DF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3240A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A835A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5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3DE6DE" w14:textId="2015A768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R000000000</w:t>
            </w:r>
          </w:p>
        </w:tc>
      </w:tr>
      <w:tr w:rsidR="00411428" w:rsidRPr="001D7A7C" w14:paraId="1AB2365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E622C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9053A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6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2A7AB5" w14:textId="7204C58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Q000000000</w:t>
            </w:r>
          </w:p>
        </w:tc>
      </w:tr>
      <w:tr w:rsidR="00411428" w:rsidRPr="001D7A7C" w14:paraId="4CDF40F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A7C9F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BA644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6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567BFB" w14:textId="695FB28C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P000000000</w:t>
            </w:r>
          </w:p>
        </w:tc>
      </w:tr>
      <w:tr w:rsidR="00411428" w:rsidRPr="001D7A7C" w14:paraId="5409F0B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D575F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D9E17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7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C6DC9A" w14:textId="308F9B7F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O000000000</w:t>
            </w:r>
          </w:p>
        </w:tc>
      </w:tr>
      <w:tr w:rsidR="00411428" w:rsidRPr="001D7A7C" w14:paraId="14E069B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645E1F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B833B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9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666293" w14:textId="7B17E71A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N000000000</w:t>
            </w:r>
          </w:p>
        </w:tc>
      </w:tr>
      <w:tr w:rsidR="00411428" w:rsidRPr="001D7A7C" w14:paraId="44EA105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42976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74C23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69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30C45E" w14:textId="17511993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M000000000</w:t>
            </w:r>
          </w:p>
        </w:tc>
      </w:tr>
      <w:tr w:rsidR="00411428" w:rsidRPr="001D7A7C" w14:paraId="057A109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825477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F382A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70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4A826B" w14:textId="73925C05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L000000000</w:t>
            </w:r>
          </w:p>
        </w:tc>
      </w:tr>
      <w:tr w:rsidR="00411428" w:rsidRPr="001D7A7C" w14:paraId="0A8AAFA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A98BE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2737B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73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B53A4E" w14:textId="6777039A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K000000000</w:t>
            </w:r>
          </w:p>
        </w:tc>
      </w:tr>
      <w:tr w:rsidR="00411428" w:rsidRPr="001D7A7C" w14:paraId="131AF69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19A79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FD0A6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74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C44F16" w14:textId="251C6D0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J000000000</w:t>
            </w:r>
          </w:p>
        </w:tc>
      </w:tr>
      <w:tr w:rsidR="00411428" w:rsidRPr="001D7A7C" w14:paraId="4B0B051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261B6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1B43B5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74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014043" w14:textId="6E3CB0A1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I000000000</w:t>
            </w:r>
          </w:p>
        </w:tc>
      </w:tr>
      <w:tr w:rsidR="00411428" w:rsidRPr="001D7A7C" w14:paraId="3EE0C96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EE00F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6503B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78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F0A46E" w14:textId="2505D31E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H000000000</w:t>
            </w:r>
          </w:p>
        </w:tc>
      </w:tr>
      <w:tr w:rsidR="00411428" w:rsidRPr="001D7A7C" w14:paraId="62459A0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AF714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pksp0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59214" w14:textId="77777777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i/>
                <w:iCs/>
                <w:color w:val="000000"/>
                <w:sz w:val="24"/>
                <w:szCs w:val="24"/>
              </w:rPr>
              <w:t>NA79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204F9" w14:textId="4BE6099A" w:rsidR="00411428" w:rsidRPr="001D7A7C" w:rsidRDefault="00411428" w:rsidP="00411428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3025D">
              <w:rPr>
                <w:rFonts w:ascii="Garamond" w:hAnsi="Garamond"/>
                <w:sz w:val="24"/>
                <w:szCs w:val="24"/>
                <w:lang w:val="en-IN"/>
              </w:rPr>
              <w:t>JADBIG00000000</w:t>
            </w:r>
          </w:p>
        </w:tc>
      </w:tr>
      <w:tr w:rsidR="002E6C18" w:rsidRPr="001D7A7C" w14:paraId="738B2AC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2C2A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25EC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397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AD78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59295.1</w:t>
            </w:r>
          </w:p>
        </w:tc>
      </w:tr>
      <w:tr w:rsidR="002E6C18" w:rsidRPr="001D7A7C" w14:paraId="4153D93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54BA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3BE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S 4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7B6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64295.1</w:t>
            </w:r>
          </w:p>
        </w:tc>
      </w:tr>
      <w:tr w:rsidR="002E6C18" w:rsidRPr="001D7A7C" w14:paraId="5D50449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0A33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2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344F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S 110-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9572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64415.1</w:t>
            </w:r>
          </w:p>
        </w:tc>
      </w:tr>
      <w:tr w:rsidR="002E6C18" w:rsidRPr="001D7A7C" w14:paraId="77B7163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3FF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8C54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S 153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5B11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64435.1</w:t>
            </w:r>
          </w:p>
        </w:tc>
      </w:tr>
      <w:tr w:rsidR="002E6C18" w:rsidRPr="001D7A7C" w14:paraId="4569C14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C46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8B66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S 200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A66E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64535.1</w:t>
            </w:r>
          </w:p>
        </w:tc>
      </w:tr>
      <w:tr w:rsidR="002E6C18" w:rsidRPr="001D7A7C" w14:paraId="0DFEB69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948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53EE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S 18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09F4B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64575.1</w:t>
            </w:r>
          </w:p>
        </w:tc>
      </w:tr>
      <w:tr w:rsidR="002E6C18" w:rsidRPr="001D7A7C" w14:paraId="712941C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EFC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C831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S 60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D51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64595.1</w:t>
            </w:r>
          </w:p>
        </w:tc>
      </w:tr>
      <w:tr w:rsidR="002E6C18" w:rsidRPr="001D7A7C" w14:paraId="4891397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E451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3E732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C10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5790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79795.1</w:t>
            </w:r>
          </w:p>
        </w:tc>
      </w:tr>
      <w:tr w:rsidR="002E6C18" w:rsidRPr="001D7A7C" w14:paraId="7C88CF5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76D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08D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26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FD1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90915.1</w:t>
            </w:r>
          </w:p>
        </w:tc>
      </w:tr>
      <w:tr w:rsidR="002E6C18" w:rsidRPr="001D7A7C" w14:paraId="2E6EF5F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820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719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39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571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241975.1</w:t>
            </w:r>
          </w:p>
        </w:tc>
      </w:tr>
      <w:tr w:rsidR="002E6C18" w:rsidRPr="001D7A7C" w14:paraId="378921B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E0E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49F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9.164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B40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94475.2</w:t>
            </w:r>
          </w:p>
        </w:tc>
      </w:tr>
      <w:tr w:rsidR="002E6C18" w:rsidRPr="001D7A7C" w14:paraId="4B03220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F7AB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2B2E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LCT-EC10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459F7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259695.1</w:t>
            </w:r>
          </w:p>
        </w:tc>
      </w:tr>
      <w:tr w:rsidR="002E6C18" w:rsidRPr="001D7A7C" w14:paraId="15472F4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DF85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CA3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J9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3ED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295775.2</w:t>
            </w:r>
          </w:p>
        </w:tc>
      </w:tr>
      <w:tr w:rsidR="002E6C18" w:rsidRPr="001D7A7C" w14:paraId="362801A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EA7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0270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LCT-EC5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6AD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31615.1</w:t>
            </w:r>
          </w:p>
        </w:tc>
      </w:tr>
      <w:tr w:rsidR="002E6C18" w:rsidRPr="001D7A7C" w14:paraId="7B06D96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4AB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CD7A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LCT-EC5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A471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17395.1</w:t>
            </w:r>
          </w:p>
        </w:tc>
      </w:tr>
      <w:tr w:rsidR="002E6C18" w:rsidRPr="001D7A7C" w14:paraId="40F9B30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F5BB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FDB1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616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0745.1</w:t>
            </w:r>
          </w:p>
        </w:tc>
      </w:tr>
      <w:tr w:rsidR="002E6C18" w:rsidRPr="001D7A7C" w14:paraId="018EABE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6BB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E96C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5E4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0765.1</w:t>
            </w:r>
          </w:p>
        </w:tc>
      </w:tr>
      <w:tr w:rsidR="002E6C18" w:rsidRPr="001D7A7C" w14:paraId="0F49964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63B1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5268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3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44AE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0865.1</w:t>
            </w:r>
          </w:p>
        </w:tc>
      </w:tr>
      <w:tr w:rsidR="002E6C18" w:rsidRPr="001D7A7C" w14:paraId="48CA5AC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16AAB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FD33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5FF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0945.1</w:t>
            </w:r>
          </w:p>
        </w:tc>
      </w:tr>
      <w:tr w:rsidR="002E6C18" w:rsidRPr="001D7A7C" w14:paraId="45584AD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9557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1F9F0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8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494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0965.1</w:t>
            </w:r>
          </w:p>
        </w:tc>
      </w:tr>
      <w:tr w:rsidR="002E6C18" w:rsidRPr="001D7A7C" w14:paraId="169430B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B1F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380B1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8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E81B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0985.1</w:t>
            </w:r>
          </w:p>
        </w:tc>
      </w:tr>
      <w:tr w:rsidR="002E6C18" w:rsidRPr="001D7A7C" w14:paraId="199A8E2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CA1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D7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5452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005.1</w:t>
            </w:r>
          </w:p>
        </w:tc>
      </w:tr>
      <w:tr w:rsidR="002E6C18" w:rsidRPr="001D7A7C" w14:paraId="230AD69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D70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A464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0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8F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045.1</w:t>
            </w:r>
          </w:p>
        </w:tc>
      </w:tr>
      <w:tr w:rsidR="002E6C18" w:rsidRPr="001D7A7C" w14:paraId="24EB5AE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763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30C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0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E14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085.1</w:t>
            </w:r>
          </w:p>
        </w:tc>
      </w:tr>
      <w:tr w:rsidR="002E6C18" w:rsidRPr="001D7A7C" w14:paraId="448D5F1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A20B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6B29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0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D88F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105.1</w:t>
            </w:r>
          </w:p>
        </w:tc>
      </w:tr>
      <w:tr w:rsidR="002E6C18" w:rsidRPr="001D7A7C" w14:paraId="78954DF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53D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1FD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FB16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205.1</w:t>
            </w:r>
          </w:p>
        </w:tc>
      </w:tr>
      <w:tr w:rsidR="002E6C18" w:rsidRPr="001D7A7C" w14:paraId="4D231B6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C507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7184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B471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245.1</w:t>
            </w:r>
          </w:p>
        </w:tc>
      </w:tr>
      <w:tr w:rsidR="002E6C18" w:rsidRPr="001D7A7C" w14:paraId="5ABE792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EA3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6D7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34AE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265.1</w:t>
            </w:r>
          </w:p>
        </w:tc>
      </w:tr>
      <w:tr w:rsidR="002E6C18" w:rsidRPr="001D7A7C" w14:paraId="02AF1FC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C92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9FD4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ADC01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305.1</w:t>
            </w:r>
          </w:p>
        </w:tc>
      </w:tr>
      <w:tr w:rsidR="002E6C18" w:rsidRPr="001D7A7C" w14:paraId="53D36D1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1EA1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DFF9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5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3648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485.1</w:t>
            </w:r>
          </w:p>
        </w:tc>
      </w:tr>
      <w:tr w:rsidR="002E6C18" w:rsidRPr="001D7A7C" w14:paraId="4529054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E2A4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9EF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5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ED2E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505.1</w:t>
            </w:r>
          </w:p>
        </w:tc>
      </w:tr>
      <w:tr w:rsidR="002E6C18" w:rsidRPr="001D7A7C" w14:paraId="38CF94C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B4A7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52F8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5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9DBFB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545.1</w:t>
            </w:r>
          </w:p>
        </w:tc>
      </w:tr>
      <w:tr w:rsidR="002E6C18" w:rsidRPr="001D7A7C" w14:paraId="690D59C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ABDC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04DD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5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63DC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565.1</w:t>
            </w:r>
          </w:p>
        </w:tc>
      </w:tr>
      <w:tr w:rsidR="002E6C18" w:rsidRPr="001D7A7C" w14:paraId="46E010B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9261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8210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87C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585.1</w:t>
            </w:r>
          </w:p>
        </w:tc>
      </w:tr>
      <w:tr w:rsidR="002E6C18" w:rsidRPr="001D7A7C" w14:paraId="0C9E53E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EE95B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F1BD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6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3CB6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645.1</w:t>
            </w:r>
          </w:p>
        </w:tc>
      </w:tr>
      <w:tr w:rsidR="002E6C18" w:rsidRPr="001D7A7C" w14:paraId="7173A16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5B4F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B23D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7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9BDC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665.1</w:t>
            </w:r>
          </w:p>
        </w:tc>
      </w:tr>
      <w:tr w:rsidR="002E6C18" w:rsidRPr="001D7A7C" w14:paraId="46CD4C5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3FE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FC2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8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836D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805.1</w:t>
            </w:r>
          </w:p>
        </w:tc>
      </w:tr>
      <w:tr w:rsidR="002E6C18" w:rsidRPr="001D7A7C" w14:paraId="78B6145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5BA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79DB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9928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825.1</w:t>
            </w:r>
          </w:p>
        </w:tc>
      </w:tr>
      <w:tr w:rsidR="002E6C18" w:rsidRPr="001D7A7C" w14:paraId="2DFA497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3801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9594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9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3E4B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1845.1</w:t>
            </w:r>
          </w:p>
        </w:tc>
      </w:tr>
      <w:tr w:rsidR="002E6C18" w:rsidRPr="001D7A7C" w14:paraId="3691B47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09C1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1EE7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6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6DE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025.1</w:t>
            </w:r>
          </w:p>
        </w:tc>
      </w:tr>
      <w:tr w:rsidR="002E6C18" w:rsidRPr="001D7A7C" w14:paraId="6019A6A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5C2D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0FBD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9338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085.1</w:t>
            </w:r>
          </w:p>
        </w:tc>
      </w:tr>
      <w:tr w:rsidR="002E6C18" w:rsidRPr="001D7A7C" w14:paraId="29A3F97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AC6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CF72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4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36F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225.1</w:t>
            </w:r>
          </w:p>
        </w:tc>
      </w:tr>
      <w:tr w:rsidR="002E6C18" w:rsidRPr="001D7A7C" w14:paraId="66297D4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6D47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127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FDBA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265.1</w:t>
            </w:r>
          </w:p>
        </w:tc>
      </w:tr>
      <w:tr w:rsidR="002E6C18" w:rsidRPr="001D7A7C" w14:paraId="47D6C5F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762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06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7CB6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5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419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365.1</w:t>
            </w:r>
          </w:p>
        </w:tc>
      </w:tr>
      <w:tr w:rsidR="002E6C18" w:rsidRPr="001D7A7C" w14:paraId="5871542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493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3427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6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9EC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385.1</w:t>
            </w:r>
          </w:p>
        </w:tc>
      </w:tr>
      <w:tr w:rsidR="002E6C18" w:rsidRPr="001D7A7C" w14:paraId="1221893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6ED2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6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4005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6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D5B3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405.1</w:t>
            </w:r>
          </w:p>
        </w:tc>
      </w:tr>
      <w:tr w:rsidR="002E6C18" w:rsidRPr="001D7A7C" w14:paraId="363419A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94E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0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82C3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467E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545.1</w:t>
            </w:r>
          </w:p>
        </w:tc>
      </w:tr>
      <w:tr w:rsidR="002E6C18" w:rsidRPr="001D7A7C" w14:paraId="2F1DFB0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8459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1FD8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0912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565.1</w:t>
            </w:r>
          </w:p>
        </w:tc>
      </w:tr>
      <w:tr w:rsidR="002E6C18" w:rsidRPr="001D7A7C" w14:paraId="206967B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34B5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10E0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4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4374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645.1</w:t>
            </w:r>
          </w:p>
        </w:tc>
      </w:tr>
      <w:tr w:rsidR="002E6C18" w:rsidRPr="001D7A7C" w14:paraId="448727D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C0D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B42A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8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8C2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2905.1</w:t>
            </w:r>
          </w:p>
        </w:tc>
      </w:tr>
      <w:tr w:rsidR="002E6C18" w:rsidRPr="001D7A7C" w14:paraId="2C27F84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0415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879F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0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B786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3005.1</w:t>
            </w:r>
          </w:p>
        </w:tc>
      </w:tr>
      <w:tr w:rsidR="002E6C18" w:rsidRPr="001D7A7C" w14:paraId="35B0B5B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D11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3848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FE4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3025.1</w:t>
            </w:r>
          </w:p>
        </w:tc>
      </w:tr>
      <w:tr w:rsidR="002E6C18" w:rsidRPr="001D7A7C" w14:paraId="35DEF60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383E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C9E6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1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837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3065.1</w:t>
            </w:r>
          </w:p>
        </w:tc>
      </w:tr>
      <w:tr w:rsidR="002E6C18" w:rsidRPr="001D7A7C" w14:paraId="450B434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1FC5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8A17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F11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3105.1</w:t>
            </w:r>
          </w:p>
        </w:tc>
      </w:tr>
      <w:tr w:rsidR="002E6C18" w:rsidRPr="001D7A7C" w14:paraId="194855A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EB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7DB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7B110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3125.1</w:t>
            </w:r>
          </w:p>
        </w:tc>
      </w:tr>
      <w:tr w:rsidR="002E6C18" w:rsidRPr="001D7A7C" w14:paraId="6D83BD9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0B2FC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7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35AB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2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2550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3165.1</w:t>
            </w:r>
          </w:p>
        </w:tc>
      </w:tr>
      <w:tr w:rsidR="002E6C18" w:rsidRPr="001D7A7C" w14:paraId="5AF4C3A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DF6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948B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0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751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53185.1</w:t>
            </w:r>
          </w:p>
        </w:tc>
      </w:tr>
      <w:tr w:rsidR="002E6C18" w:rsidRPr="001D7A7C" w14:paraId="40CE475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237D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24A44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0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BEC66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165.1</w:t>
            </w:r>
          </w:p>
        </w:tc>
      </w:tr>
      <w:tr w:rsidR="002E6C18" w:rsidRPr="001D7A7C" w14:paraId="4B3FD9E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4B4D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A98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D3B7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225.1</w:t>
            </w:r>
          </w:p>
        </w:tc>
      </w:tr>
      <w:tr w:rsidR="002E6C18" w:rsidRPr="001D7A7C" w14:paraId="5852337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7C5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36E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2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24E4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265.1</w:t>
            </w:r>
          </w:p>
        </w:tc>
      </w:tr>
      <w:tr w:rsidR="002E6C18" w:rsidRPr="001D7A7C" w14:paraId="3A1C44E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D3A1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B5B3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3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E7A11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285.1</w:t>
            </w:r>
          </w:p>
        </w:tc>
      </w:tr>
      <w:tr w:rsidR="002E6C18" w:rsidRPr="001D7A7C" w14:paraId="741C452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C1F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018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3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34C1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305.1</w:t>
            </w:r>
          </w:p>
        </w:tc>
      </w:tr>
      <w:tr w:rsidR="002E6C18" w:rsidRPr="001D7A7C" w14:paraId="0F2F24B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51D9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C130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2B4C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325.1</w:t>
            </w:r>
          </w:p>
        </w:tc>
      </w:tr>
      <w:tr w:rsidR="002E6C18" w:rsidRPr="001D7A7C" w14:paraId="63AE576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F7C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F0C0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C78A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705.1</w:t>
            </w:r>
          </w:p>
        </w:tc>
      </w:tr>
      <w:tr w:rsidR="002E6C18" w:rsidRPr="001D7A7C" w14:paraId="54D6D19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C84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6B5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5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4315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385.1</w:t>
            </w:r>
          </w:p>
        </w:tc>
      </w:tr>
      <w:tr w:rsidR="002E6C18" w:rsidRPr="001D7A7C" w14:paraId="3E95BEB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3840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C787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5BC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405.1</w:t>
            </w:r>
          </w:p>
        </w:tc>
      </w:tr>
      <w:tr w:rsidR="002E6C18" w:rsidRPr="001D7A7C" w14:paraId="01E5926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296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A372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6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356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905.1</w:t>
            </w:r>
          </w:p>
        </w:tc>
      </w:tr>
      <w:tr w:rsidR="002E6C18" w:rsidRPr="001D7A7C" w14:paraId="763F218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F098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E820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6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E1CA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445.1</w:t>
            </w:r>
          </w:p>
        </w:tc>
      </w:tr>
      <w:tr w:rsidR="002E6C18" w:rsidRPr="001D7A7C" w14:paraId="485457C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5AAC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58E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7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427B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605.1</w:t>
            </w:r>
          </w:p>
        </w:tc>
      </w:tr>
      <w:tr w:rsidR="002E6C18" w:rsidRPr="001D7A7C" w14:paraId="55DDEFD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7F48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E038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7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AAD1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485.1</w:t>
            </w:r>
          </w:p>
        </w:tc>
      </w:tr>
      <w:tr w:rsidR="002E6C18" w:rsidRPr="001D7A7C" w14:paraId="0A871FF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45F6D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AC4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8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F4705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805.1</w:t>
            </w:r>
          </w:p>
        </w:tc>
      </w:tr>
      <w:tr w:rsidR="002E6C18" w:rsidRPr="001D7A7C" w14:paraId="40CEF5A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FB9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10C6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8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4990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885.1</w:t>
            </w:r>
          </w:p>
        </w:tc>
      </w:tr>
      <w:tr w:rsidR="002E6C18" w:rsidRPr="001D7A7C" w14:paraId="1A1EC62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2371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96F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8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49FA9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625.1</w:t>
            </w:r>
          </w:p>
        </w:tc>
      </w:tr>
      <w:tr w:rsidR="002E6C18" w:rsidRPr="001D7A7C" w14:paraId="2DE2E78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382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92A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9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E88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545.1</w:t>
            </w:r>
          </w:p>
        </w:tc>
      </w:tr>
      <w:tr w:rsidR="002E6C18" w:rsidRPr="001D7A7C" w14:paraId="15E9377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82CB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78F4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9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807A8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26665.1</w:t>
            </w:r>
          </w:p>
        </w:tc>
      </w:tr>
      <w:tr w:rsidR="002E6C18" w:rsidRPr="001D7A7C" w14:paraId="4442AF1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12F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0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D70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37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2F5F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225.1</w:t>
            </w:r>
          </w:p>
        </w:tc>
      </w:tr>
      <w:tr w:rsidR="002E6C18" w:rsidRPr="001D7A7C" w14:paraId="236361F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2EA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2D8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38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503E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245.1</w:t>
            </w:r>
          </w:p>
        </w:tc>
      </w:tr>
      <w:tr w:rsidR="002E6C18" w:rsidRPr="001D7A7C" w14:paraId="0094D26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1877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7829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382-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93C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265.1</w:t>
            </w:r>
          </w:p>
        </w:tc>
      </w:tr>
      <w:tr w:rsidR="002E6C18" w:rsidRPr="001D7A7C" w14:paraId="68443D8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94C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ABC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382-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ADC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285.1</w:t>
            </w:r>
          </w:p>
        </w:tc>
      </w:tr>
      <w:tr w:rsidR="002E6C18" w:rsidRPr="001D7A7C" w14:paraId="5131135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9DE6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D503C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2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DFF1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305.1</w:t>
            </w:r>
          </w:p>
        </w:tc>
      </w:tr>
      <w:tr w:rsidR="002E6C18" w:rsidRPr="001D7A7C" w14:paraId="54A3E04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FCA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CC08D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293-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B7E2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345.1</w:t>
            </w:r>
          </w:p>
        </w:tc>
      </w:tr>
      <w:tr w:rsidR="002E6C18" w:rsidRPr="001D7A7C" w14:paraId="3AE527F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1026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508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49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BA3D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405.1</w:t>
            </w:r>
          </w:p>
        </w:tc>
      </w:tr>
      <w:tr w:rsidR="002E6C18" w:rsidRPr="001D7A7C" w14:paraId="05EE744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B54A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A377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550-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DE8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445.1</w:t>
            </w:r>
          </w:p>
        </w:tc>
      </w:tr>
      <w:tr w:rsidR="002E6C18" w:rsidRPr="001D7A7C" w14:paraId="30938C5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EF36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D623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550-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D5B4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465.1</w:t>
            </w:r>
          </w:p>
        </w:tc>
      </w:tr>
      <w:tr w:rsidR="002E6C18" w:rsidRPr="001D7A7C" w14:paraId="211BEF7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B75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5EA8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550-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249F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485.1</w:t>
            </w:r>
          </w:p>
        </w:tc>
      </w:tr>
      <w:tr w:rsidR="002E6C18" w:rsidRPr="001D7A7C" w14:paraId="58CE4B8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F13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67A7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265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4794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625.1</w:t>
            </w:r>
          </w:p>
        </w:tc>
      </w:tr>
      <w:tr w:rsidR="002E6C18" w:rsidRPr="001D7A7C" w14:paraId="19EFF86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52C4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0614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266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0D7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645.1</w:t>
            </w:r>
          </w:p>
        </w:tc>
      </w:tr>
      <w:tr w:rsidR="002E6C18" w:rsidRPr="001D7A7C" w14:paraId="4861F40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A0D8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5695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2662-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6965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665.1</w:t>
            </w:r>
          </w:p>
        </w:tc>
      </w:tr>
      <w:tr w:rsidR="002E6C18" w:rsidRPr="001D7A7C" w14:paraId="17D153E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C60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E510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2662-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6CAD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685.1</w:t>
            </w:r>
          </w:p>
        </w:tc>
      </w:tr>
      <w:tr w:rsidR="002E6C18" w:rsidRPr="001D7A7C" w14:paraId="7B5BEF3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8CBA0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99B1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TOP2662-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FD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97705.1</w:t>
            </w:r>
          </w:p>
        </w:tc>
      </w:tr>
      <w:tr w:rsidR="002E6C18" w:rsidRPr="001D7A7C" w14:paraId="4A075B3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33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488A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M2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A414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87825.2</w:t>
            </w:r>
          </w:p>
        </w:tc>
      </w:tr>
      <w:tr w:rsidR="002E6C18" w:rsidRPr="001D7A7C" w14:paraId="12AD6B0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35B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89DD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M6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B5F8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87785.2</w:t>
            </w:r>
          </w:p>
        </w:tc>
      </w:tr>
      <w:tr w:rsidR="002E6C18" w:rsidRPr="001D7A7C" w14:paraId="67674A3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FDE6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34271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ATCC 259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084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01755.1</w:t>
            </w:r>
          </w:p>
        </w:tc>
      </w:tr>
      <w:tr w:rsidR="002E6C18" w:rsidRPr="001D7A7C" w14:paraId="71F8443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7DEF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0F37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8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9A26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08065.1</w:t>
            </w:r>
          </w:p>
        </w:tc>
      </w:tr>
      <w:tr w:rsidR="002E6C18" w:rsidRPr="001D7A7C" w14:paraId="7C57A3B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E33B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F3F5B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19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714D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08125.1</w:t>
            </w:r>
          </w:p>
        </w:tc>
      </w:tr>
      <w:tr w:rsidR="002E6C18" w:rsidRPr="001D7A7C" w14:paraId="0E9F187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0B05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A0C6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22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A2B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08285.1</w:t>
            </w:r>
          </w:p>
        </w:tc>
      </w:tr>
      <w:tr w:rsidR="002E6C18" w:rsidRPr="001D7A7C" w14:paraId="568B728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946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00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TE8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7AED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08505.1</w:t>
            </w:r>
          </w:p>
        </w:tc>
      </w:tr>
      <w:tr w:rsidR="002E6C18" w:rsidRPr="001D7A7C" w14:paraId="2E1A42D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4972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6A5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 (4-687616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2A67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005.1</w:t>
            </w:r>
          </w:p>
        </w:tc>
      </w:tr>
      <w:tr w:rsidR="002E6C18" w:rsidRPr="001D7A7C" w14:paraId="3F9710C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3BAE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6069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 (4-694316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86E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025.1</w:t>
            </w:r>
          </w:p>
        </w:tc>
      </w:tr>
      <w:tr w:rsidR="002E6C18" w:rsidRPr="001D7A7C" w14:paraId="745A15B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BD3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BFE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3 (4-727600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27B8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045.1</w:t>
            </w:r>
          </w:p>
        </w:tc>
      </w:tr>
      <w:tr w:rsidR="002E6C18" w:rsidRPr="001D7A7C" w14:paraId="7B50AAE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F79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6E41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4 (4-727610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87C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065.1</w:t>
            </w:r>
          </w:p>
        </w:tc>
      </w:tr>
      <w:tr w:rsidR="002E6C18" w:rsidRPr="001D7A7C" w14:paraId="31C5611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BA4B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E20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7 (4-731503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A22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125.1</w:t>
            </w:r>
          </w:p>
        </w:tc>
      </w:tr>
      <w:tr w:rsidR="002E6C18" w:rsidRPr="001D7A7C" w14:paraId="7EEFA09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ABB1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87E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2 (4-765304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1AA4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94955.1</w:t>
            </w:r>
          </w:p>
        </w:tc>
      </w:tr>
      <w:tr w:rsidR="002E6C18" w:rsidRPr="001D7A7C" w14:paraId="006AC59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1BA6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97F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3 (4-763405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8A8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185.1</w:t>
            </w:r>
          </w:p>
        </w:tc>
      </w:tr>
      <w:tr w:rsidR="002E6C18" w:rsidRPr="001D7A7C" w14:paraId="6D59A0F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B112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3E53E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6 (4-764900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5632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205.1</w:t>
            </w:r>
          </w:p>
        </w:tc>
      </w:tr>
      <w:tr w:rsidR="002E6C18" w:rsidRPr="001D7A7C" w14:paraId="73D37CE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1F13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2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0773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9 (4-7154984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A72D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265.1</w:t>
            </w:r>
          </w:p>
        </w:tc>
      </w:tr>
      <w:tr w:rsidR="002E6C18" w:rsidRPr="001D7A7C" w14:paraId="0FC8F4F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AFCD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1843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0 (4-586504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A04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285.1</w:t>
            </w:r>
          </w:p>
        </w:tc>
      </w:tr>
      <w:tr w:rsidR="002E6C18" w:rsidRPr="001D7A7C" w14:paraId="774CD01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B66E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863D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1 (4-451787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B35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305.1</w:t>
            </w:r>
          </w:p>
        </w:tc>
      </w:tr>
      <w:tr w:rsidR="002E6C18" w:rsidRPr="001D7A7C" w14:paraId="7517820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D9016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721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6 (4-570391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7E84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385.1</w:t>
            </w:r>
          </w:p>
        </w:tc>
      </w:tr>
      <w:tr w:rsidR="002E6C18" w:rsidRPr="001D7A7C" w14:paraId="2E32D39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324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8343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7 (4-744926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7458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405.1</w:t>
            </w:r>
          </w:p>
        </w:tc>
      </w:tr>
      <w:tr w:rsidR="002E6C18" w:rsidRPr="001D7A7C" w14:paraId="5BBB4EE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CEE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0F96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8 (4-090736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BB8A7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425.1</w:t>
            </w:r>
          </w:p>
        </w:tc>
      </w:tr>
      <w:tr w:rsidR="002E6C18" w:rsidRPr="001D7A7C" w14:paraId="77B2EC7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F71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F81E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30 (4-266182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830C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465.1</w:t>
            </w:r>
          </w:p>
        </w:tc>
      </w:tr>
      <w:tr w:rsidR="002E6C18" w:rsidRPr="001D7A7C" w14:paraId="14C5A3C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5C22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746C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31 (4-260215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3725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485.1</w:t>
            </w:r>
          </w:p>
        </w:tc>
      </w:tr>
      <w:tr w:rsidR="002E6C18" w:rsidRPr="001D7A7C" w14:paraId="5B83CB4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A04F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13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CECC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35 (4-296266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E4EDC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545.1</w:t>
            </w:r>
          </w:p>
        </w:tc>
      </w:tr>
      <w:tr w:rsidR="002E6C18" w:rsidRPr="001D7A7C" w14:paraId="7107959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B56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D2BE0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37 (4-277384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DAB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565.1</w:t>
            </w:r>
          </w:p>
        </w:tc>
      </w:tr>
      <w:tr w:rsidR="002E6C18" w:rsidRPr="001D7A7C" w14:paraId="6B0757B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1E7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204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38 (4-277468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00CC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585.1</w:t>
            </w:r>
          </w:p>
        </w:tc>
      </w:tr>
      <w:tr w:rsidR="002E6C18" w:rsidRPr="001D7A7C" w14:paraId="19D5125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C88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4517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39 (4-267994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45AB9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605.1</w:t>
            </w:r>
          </w:p>
        </w:tc>
      </w:tr>
      <w:tr w:rsidR="002E6C18" w:rsidRPr="001D7A7C" w14:paraId="2F86DF1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D032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D979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40 (4-121978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DB2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625.1</w:t>
            </w:r>
          </w:p>
        </w:tc>
      </w:tr>
      <w:tr w:rsidR="002E6C18" w:rsidRPr="001D7A7C" w14:paraId="438CD3E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9BE2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1234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42 (4-210006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643D3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665.1</w:t>
            </w:r>
          </w:p>
        </w:tc>
      </w:tr>
      <w:tr w:rsidR="002E6C18" w:rsidRPr="001D7A7C" w14:paraId="2CBFCDD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A9061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AEE9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48 (4-265859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8072C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765.1</w:t>
            </w:r>
          </w:p>
        </w:tc>
      </w:tr>
      <w:tr w:rsidR="002E6C18" w:rsidRPr="001D7A7C" w14:paraId="019AD7C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4804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F39E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51 (4-217252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20BA6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785.1</w:t>
            </w:r>
          </w:p>
        </w:tc>
      </w:tr>
      <w:tr w:rsidR="002E6C18" w:rsidRPr="001D7A7C" w14:paraId="3701BAE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4E48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CF025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55 (4-264616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9313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825.1</w:t>
            </w:r>
          </w:p>
        </w:tc>
      </w:tr>
      <w:tr w:rsidR="002E6C18" w:rsidRPr="001D7A7C" w14:paraId="05FA54F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D464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D06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56 (4-215303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DA2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845.1</w:t>
            </w:r>
          </w:p>
        </w:tc>
      </w:tr>
      <w:tr w:rsidR="002E6C18" w:rsidRPr="001D7A7C" w14:paraId="6E18CAD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9CA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DD4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58 (4-283970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C678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865.1</w:t>
            </w:r>
          </w:p>
        </w:tc>
      </w:tr>
      <w:tr w:rsidR="002E6C18" w:rsidRPr="001D7A7C" w14:paraId="2BE8126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9CE2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59AF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61 (4-273602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59F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905.1</w:t>
            </w:r>
          </w:p>
        </w:tc>
      </w:tr>
      <w:tr w:rsidR="002E6C18" w:rsidRPr="001D7A7C" w14:paraId="31DB133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6321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C52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68 (4-088802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26AE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6965.1</w:t>
            </w:r>
          </w:p>
        </w:tc>
      </w:tr>
      <w:tr w:rsidR="002E6C18" w:rsidRPr="001D7A7C" w14:paraId="746BA1A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C871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71EA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74 (4-103478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EAC7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045.1</w:t>
            </w:r>
          </w:p>
        </w:tc>
      </w:tr>
      <w:tr w:rsidR="002E6C18" w:rsidRPr="001D7A7C" w14:paraId="56D981C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676A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230B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76 (4-253871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4C7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065.1</w:t>
            </w:r>
          </w:p>
        </w:tc>
      </w:tr>
      <w:tr w:rsidR="002E6C18" w:rsidRPr="001D7A7C" w14:paraId="73FB6EE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5C49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34E9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77 (4-260575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9BA4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085.1</w:t>
            </w:r>
          </w:p>
        </w:tc>
      </w:tr>
      <w:tr w:rsidR="002E6C18" w:rsidRPr="001D7A7C" w14:paraId="1B7EDFB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AD7E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AA5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78 (4-273594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B13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105.1</w:t>
            </w:r>
          </w:p>
        </w:tc>
      </w:tr>
      <w:tr w:rsidR="002E6C18" w:rsidRPr="001D7A7C" w14:paraId="7B81143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911F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12600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80 (4-242883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AFB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145.1</w:t>
            </w:r>
          </w:p>
        </w:tc>
      </w:tr>
      <w:tr w:rsidR="002E6C18" w:rsidRPr="001D7A7C" w14:paraId="334FFDC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1DCD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23A5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86 (4-702621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4D65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94975.1</w:t>
            </w:r>
          </w:p>
        </w:tc>
      </w:tr>
      <w:tr w:rsidR="002E6C18" w:rsidRPr="001D7A7C" w14:paraId="0B98716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6C4C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712A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89 (4-5885604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146CA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265.1</w:t>
            </w:r>
          </w:p>
        </w:tc>
      </w:tr>
      <w:tr w:rsidR="002E6C18" w:rsidRPr="001D7A7C" w14:paraId="110E43F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42204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D2A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92 (4-593079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ACB1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325.1</w:t>
            </w:r>
          </w:p>
        </w:tc>
      </w:tr>
      <w:tr w:rsidR="002E6C18" w:rsidRPr="001D7A7C" w14:paraId="02CD222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32CC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ACA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95 (4-6074464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DFD5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345.1</w:t>
            </w:r>
          </w:p>
        </w:tc>
      </w:tr>
      <w:tr w:rsidR="002E6C18" w:rsidRPr="001D7A7C" w14:paraId="6C8A4C6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46F3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B4F2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96 (4-593486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932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385.1</w:t>
            </w:r>
          </w:p>
        </w:tc>
      </w:tr>
      <w:tr w:rsidR="002E6C18" w:rsidRPr="001D7A7C" w14:paraId="385B2DD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1C35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EC16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00 (4-285072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DDA6F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405.1</w:t>
            </w:r>
          </w:p>
        </w:tc>
      </w:tr>
      <w:tr w:rsidR="002E6C18" w:rsidRPr="001D7A7C" w14:paraId="0363DBF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F98D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2F53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03 (4-590418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68B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435.1</w:t>
            </w:r>
          </w:p>
        </w:tc>
      </w:tr>
      <w:tr w:rsidR="002E6C18" w:rsidRPr="001D7A7C" w14:paraId="7AC9492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A5A5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96E2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07 (4-586057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3121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495.1</w:t>
            </w:r>
          </w:p>
        </w:tc>
      </w:tr>
      <w:tr w:rsidR="002E6C18" w:rsidRPr="001D7A7C" w14:paraId="691AFF1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9413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82DE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09 (4-697716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A5DC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515.1</w:t>
            </w:r>
          </w:p>
        </w:tc>
      </w:tr>
      <w:tr w:rsidR="002E6C18" w:rsidRPr="001D7A7C" w14:paraId="5E254A8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81B5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F07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11 (4-703901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5AEC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555.1</w:t>
            </w:r>
          </w:p>
        </w:tc>
      </w:tr>
      <w:tr w:rsidR="002E6C18" w:rsidRPr="001D7A7C" w14:paraId="675FA3D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8242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0F97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12 (4-598725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E19C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575.1</w:t>
            </w:r>
          </w:p>
        </w:tc>
      </w:tr>
      <w:tr w:rsidR="002E6C18" w:rsidRPr="001D7A7C" w14:paraId="51CCB82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D19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B8F5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14 (4-703774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611F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615.1</w:t>
            </w:r>
          </w:p>
        </w:tc>
      </w:tr>
      <w:tr w:rsidR="002E6C18" w:rsidRPr="001D7A7C" w14:paraId="4926EFD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2891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108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16 (4-687994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3664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675.1</w:t>
            </w:r>
          </w:p>
        </w:tc>
      </w:tr>
      <w:tr w:rsidR="002E6C18" w:rsidRPr="001D7A7C" w14:paraId="585D81E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C9B6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24E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17 (4-685719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12C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695.1</w:t>
            </w:r>
          </w:p>
        </w:tc>
      </w:tr>
      <w:tr w:rsidR="002E6C18" w:rsidRPr="001D7A7C" w14:paraId="68D0B1E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E87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6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756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18 (4-734539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B935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715.1</w:t>
            </w:r>
          </w:p>
        </w:tc>
      </w:tr>
      <w:tr w:rsidR="002E6C18" w:rsidRPr="001D7A7C" w14:paraId="793EC45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6767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C656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20 (4-697868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A67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755.1</w:t>
            </w:r>
          </w:p>
        </w:tc>
      </w:tr>
      <w:tr w:rsidR="002E6C18" w:rsidRPr="001D7A7C" w14:paraId="22E8B6A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F865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182C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25 (4-263471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22D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815.1</w:t>
            </w:r>
          </w:p>
        </w:tc>
      </w:tr>
      <w:tr w:rsidR="002E6C18" w:rsidRPr="001D7A7C" w14:paraId="1B34010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524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856A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26 (4-603422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0F14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835.1</w:t>
            </w:r>
          </w:p>
        </w:tc>
      </w:tr>
      <w:tr w:rsidR="002E6C18" w:rsidRPr="001D7A7C" w14:paraId="39E2CFD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7A4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129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27 (4-730362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861F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855.1</w:t>
            </w:r>
          </w:p>
        </w:tc>
      </w:tr>
      <w:tr w:rsidR="002E6C18" w:rsidRPr="001D7A7C" w14:paraId="43DF9B6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D45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B8E4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28 (4-703043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D4A1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875.1</w:t>
            </w:r>
          </w:p>
        </w:tc>
      </w:tr>
      <w:tr w:rsidR="002E6C18" w:rsidRPr="001D7A7C" w14:paraId="1365CF6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9E32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D6C5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32 (4-687686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1758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915.1</w:t>
            </w:r>
          </w:p>
        </w:tc>
      </w:tr>
      <w:tr w:rsidR="002E6C18" w:rsidRPr="001D7A7C" w14:paraId="0AE6AA3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2478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E1C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37 (4-212497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FA3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7995.1</w:t>
            </w:r>
          </w:p>
        </w:tc>
      </w:tr>
      <w:tr w:rsidR="002E6C18" w:rsidRPr="001D7A7C" w14:paraId="2D120A5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CEAA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3E1D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38 (4-6066704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CAE2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015.1</w:t>
            </w:r>
          </w:p>
        </w:tc>
      </w:tr>
      <w:tr w:rsidR="002E6C18" w:rsidRPr="001D7A7C" w14:paraId="4C85538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2EB2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4ADD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42 (4-562745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F0C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095.1</w:t>
            </w:r>
          </w:p>
        </w:tc>
      </w:tr>
      <w:tr w:rsidR="002E6C18" w:rsidRPr="001D7A7C" w14:paraId="2F2DE98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1915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91C51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43 (4-567499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3FC2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115.1</w:t>
            </w:r>
          </w:p>
        </w:tc>
      </w:tr>
      <w:tr w:rsidR="002E6C18" w:rsidRPr="001D7A7C" w14:paraId="0D9C6FF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45C6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886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44 (4-445193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021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135.1</w:t>
            </w:r>
          </w:p>
        </w:tc>
      </w:tr>
      <w:tr w:rsidR="002E6C18" w:rsidRPr="001D7A7C" w14:paraId="69252AE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011B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3D7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49 (4-445188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20E8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215.1</w:t>
            </w:r>
          </w:p>
        </w:tc>
      </w:tr>
      <w:tr w:rsidR="002E6C18" w:rsidRPr="001D7A7C" w14:paraId="7A36EB1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C17D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5C76B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56 (4-3206505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326D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335.1</w:t>
            </w:r>
          </w:p>
        </w:tc>
      </w:tr>
      <w:tr w:rsidR="002E6C18" w:rsidRPr="001D7A7C" w14:paraId="76C819A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4AB8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1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5A8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57 (4-340622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6E1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355.1</w:t>
            </w:r>
          </w:p>
        </w:tc>
      </w:tr>
      <w:tr w:rsidR="002E6C18" w:rsidRPr="001D7A7C" w14:paraId="28C688E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C09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D44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59 (4-581814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8941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395.1</w:t>
            </w:r>
          </w:p>
        </w:tc>
      </w:tr>
      <w:tr w:rsidR="002E6C18" w:rsidRPr="001D7A7C" w14:paraId="1FF6F4F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EEF7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68B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60 (4-569593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5533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415.1</w:t>
            </w:r>
          </w:p>
        </w:tc>
      </w:tr>
      <w:tr w:rsidR="002E6C18" w:rsidRPr="001D7A7C" w14:paraId="3041402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0B59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E275F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61 (4-311989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D422A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435.1</w:t>
            </w:r>
          </w:p>
        </w:tc>
      </w:tr>
      <w:tr w:rsidR="002E6C18" w:rsidRPr="001D7A7C" w14:paraId="6C15A50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7AEF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082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69 (4-107557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13AB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535.1</w:t>
            </w:r>
          </w:p>
        </w:tc>
      </w:tr>
      <w:tr w:rsidR="002E6C18" w:rsidRPr="001D7A7C" w14:paraId="38249F8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868F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E9A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71 (4-319195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C2F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575.1</w:t>
            </w:r>
          </w:p>
        </w:tc>
      </w:tr>
      <w:tr w:rsidR="002E6C18" w:rsidRPr="001D7A7C" w14:paraId="23D70DD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8D6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06EE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72 (4-324854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E590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605.1</w:t>
            </w:r>
          </w:p>
        </w:tc>
      </w:tr>
      <w:tr w:rsidR="002E6C18" w:rsidRPr="001D7A7C" w14:paraId="5C2700C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9DD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190C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85 (4-2876639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BD0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765.1</w:t>
            </w:r>
          </w:p>
        </w:tc>
      </w:tr>
      <w:tr w:rsidR="002E6C18" w:rsidRPr="001D7A7C" w14:paraId="04A648A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588C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CA31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92 (4-305447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891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895.1</w:t>
            </w:r>
          </w:p>
        </w:tc>
      </w:tr>
      <w:tr w:rsidR="002E6C18" w:rsidRPr="001D7A7C" w14:paraId="40D2ADB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D4E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EC56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97 (4-446621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07EF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8995.1</w:t>
            </w:r>
          </w:p>
        </w:tc>
      </w:tr>
      <w:tr w:rsidR="002E6C18" w:rsidRPr="001D7A7C" w14:paraId="2BC4553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FB20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DA1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199 (4-567032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F94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035.1</w:t>
            </w:r>
          </w:p>
        </w:tc>
      </w:tr>
      <w:tr w:rsidR="002E6C18" w:rsidRPr="001D7A7C" w14:paraId="124CA49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061B2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BE6B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04 (4-311280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F65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135.1</w:t>
            </w:r>
          </w:p>
        </w:tc>
      </w:tr>
      <w:tr w:rsidR="002E6C18" w:rsidRPr="001D7A7C" w14:paraId="2541C37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23F2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D3A9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07 (4-311322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CBB8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195.1</w:t>
            </w:r>
          </w:p>
        </w:tc>
      </w:tr>
      <w:tr w:rsidR="002E6C18" w:rsidRPr="001D7A7C" w14:paraId="694D126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56F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DBE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10 (4-304248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1F3B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255.1</w:t>
            </w:r>
          </w:p>
        </w:tc>
      </w:tr>
      <w:tr w:rsidR="002E6C18" w:rsidRPr="001D7A7C" w14:paraId="305A8E0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6F94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674D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11 (4-3041891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DE1C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275.1</w:t>
            </w:r>
          </w:p>
        </w:tc>
      </w:tr>
      <w:tr w:rsidR="002E6C18" w:rsidRPr="001D7A7C" w14:paraId="15B236B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809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79A2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12 (3-930534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132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295.1</w:t>
            </w:r>
          </w:p>
        </w:tc>
      </w:tr>
      <w:tr w:rsidR="002E6C18" w:rsidRPr="001D7A7C" w14:paraId="2913469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9E66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1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96B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13 (4-304292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AF05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315.1</w:t>
            </w:r>
          </w:p>
        </w:tc>
      </w:tr>
      <w:tr w:rsidR="002E6C18" w:rsidRPr="001D7A7C" w14:paraId="5C18A5C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915C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147E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16 (4-304295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DA75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355.1</w:t>
            </w:r>
          </w:p>
        </w:tc>
      </w:tr>
      <w:tr w:rsidR="002E6C18" w:rsidRPr="001D7A7C" w14:paraId="6BED470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D2EA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337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18 (4-4500903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34E3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395.1</w:t>
            </w:r>
          </w:p>
        </w:tc>
      </w:tr>
      <w:tr w:rsidR="002E6C18" w:rsidRPr="001D7A7C" w14:paraId="14591AD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B17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51BE2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20 (4-5876842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8B5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415.1</w:t>
            </w:r>
          </w:p>
        </w:tc>
      </w:tr>
      <w:tr w:rsidR="002E6C18" w:rsidRPr="001D7A7C" w14:paraId="2A2ED5A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6699C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6E0B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25 (4-1273116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8338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495.1</w:t>
            </w:r>
          </w:p>
        </w:tc>
      </w:tr>
      <w:tr w:rsidR="002E6C18" w:rsidRPr="001D7A7C" w14:paraId="75CBCD8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861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4196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27 (4-227767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FE83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515.1</w:t>
            </w:r>
          </w:p>
        </w:tc>
      </w:tr>
      <w:tr w:rsidR="002E6C18" w:rsidRPr="001D7A7C" w14:paraId="6C1EAAC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99C96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D0685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28 (4-7787030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F5E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535.1</w:t>
            </w:r>
          </w:p>
        </w:tc>
      </w:tr>
      <w:tr w:rsidR="002E6C18" w:rsidRPr="001D7A7C" w14:paraId="6316CB2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B19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538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30 (63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6DBDC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615.1</w:t>
            </w:r>
          </w:p>
        </w:tc>
      </w:tr>
      <w:tr w:rsidR="002E6C18" w:rsidRPr="001D7A7C" w14:paraId="2E9D83A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1F5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AF85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32 (66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6E49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635.1</w:t>
            </w:r>
          </w:p>
        </w:tc>
      </w:tr>
      <w:tr w:rsidR="002E6C18" w:rsidRPr="001D7A7C" w14:paraId="3146CA6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F5F1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12B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43 (105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B891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695.1</w:t>
            </w:r>
          </w:p>
        </w:tc>
      </w:tr>
      <w:tr w:rsidR="002E6C18" w:rsidRPr="001D7A7C" w14:paraId="6AC972D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F17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4147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44 (106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191F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715.1</w:t>
            </w:r>
          </w:p>
        </w:tc>
      </w:tr>
      <w:tr w:rsidR="002E6C18" w:rsidRPr="001D7A7C" w14:paraId="69FAE7C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69D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D04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56 (169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890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735.1</w:t>
            </w:r>
          </w:p>
        </w:tc>
      </w:tr>
      <w:tr w:rsidR="002E6C18" w:rsidRPr="001D7A7C" w14:paraId="4E844C7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BED0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116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58 (171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8BBA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755.1</w:t>
            </w:r>
          </w:p>
        </w:tc>
      </w:tr>
      <w:tr w:rsidR="002E6C18" w:rsidRPr="001D7A7C" w14:paraId="53A9495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7282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D659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61 (174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E6B5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775.1</w:t>
            </w:r>
          </w:p>
        </w:tc>
      </w:tr>
      <w:tr w:rsidR="002E6C18" w:rsidRPr="001D7A7C" w14:paraId="28CD8C2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E786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CCD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OEGE 70 (185a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26EB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835.1</w:t>
            </w:r>
          </w:p>
        </w:tc>
      </w:tr>
      <w:tr w:rsidR="002E6C18" w:rsidRPr="001D7A7C" w14:paraId="6F246EE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6F78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1FE5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014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5EC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955.1</w:t>
            </w:r>
          </w:p>
        </w:tc>
      </w:tr>
      <w:tr w:rsidR="002E6C18" w:rsidRPr="001D7A7C" w14:paraId="4316750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BE67A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B81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02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7EE8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59975.1</w:t>
            </w:r>
          </w:p>
        </w:tc>
      </w:tr>
      <w:tr w:rsidR="002E6C18" w:rsidRPr="001D7A7C" w14:paraId="6566F77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377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DAA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041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906C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015.1</w:t>
            </w:r>
          </w:p>
        </w:tc>
      </w:tr>
      <w:tr w:rsidR="002E6C18" w:rsidRPr="001D7A7C" w14:paraId="0102AF9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302F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D0B3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053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412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055.1</w:t>
            </w:r>
          </w:p>
        </w:tc>
      </w:tr>
      <w:tr w:rsidR="002E6C18" w:rsidRPr="001D7A7C" w14:paraId="7E89AE2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71A3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541B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08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7D6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095.1</w:t>
            </w:r>
          </w:p>
        </w:tc>
      </w:tr>
      <w:tr w:rsidR="002E6C18" w:rsidRPr="001D7A7C" w14:paraId="49AC86B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AE2E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FEF4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088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AEFC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115.1</w:t>
            </w:r>
          </w:p>
        </w:tc>
      </w:tr>
      <w:tr w:rsidR="002E6C18" w:rsidRPr="001D7A7C" w14:paraId="138FF1F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9BD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063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09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2C5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135.1</w:t>
            </w:r>
          </w:p>
        </w:tc>
      </w:tr>
      <w:tr w:rsidR="002E6C18" w:rsidRPr="001D7A7C" w14:paraId="7EE5BD3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2F74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581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13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2D2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175.1</w:t>
            </w:r>
          </w:p>
        </w:tc>
      </w:tr>
      <w:tr w:rsidR="002E6C18" w:rsidRPr="001D7A7C" w14:paraId="408AF0D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9FCD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6A88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21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FC92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215.1</w:t>
            </w:r>
          </w:p>
        </w:tc>
      </w:tr>
      <w:tr w:rsidR="002E6C18" w:rsidRPr="001D7A7C" w14:paraId="3654BA7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712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7EA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2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ECB2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235.1</w:t>
            </w:r>
          </w:p>
        </w:tc>
      </w:tr>
      <w:tr w:rsidR="002E6C18" w:rsidRPr="001D7A7C" w14:paraId="25B7B4D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12CA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B1E4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59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6076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415.1</w:t>
            </w:r>
          </w:p>
        </w:tc>
      </w:tr>
      <w:tr w:rsidR="002E6C18" w:rsidRPr="001D7A7C" w14:paraId="6C377B7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0961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9990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61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5FE0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455.1</w:t>
            </w:r>
          </w:p>
        </w:tc>
      </w:tr>
      <w:tr w:rsidR="002E6C18" w:rsidRPr="001D7A7C" w14:paraId="57E49BE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834B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AF1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7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63F3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515.1</w:t>
            </w:r>
          </w:p>
        </w:tc>
      </w:tr>
      <w:tr w:rsidR="002E6C18" w:rsidRPr="001D7A7C" w14:paraId="3972355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E45E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CD6B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73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4C5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535.1</w:t>
            </w:r>
          </w:p>
        </w:tc>
      </w:tr>
      <w:tr w:rsidR="002E6C18" w:rsidRPr="001D7A7C" w14:paraId="1C4546E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5B44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302C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7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E829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575.1</w:t>
            </w:r>
          </w:p>
        </w:tc>
      </w:tr>
      <w:tr w:rsidR="002E6C18" w:rsidRPr="001D7A7C" w14:paraId="7C28CB0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D060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2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CD75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78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D0EA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615.1</w:t>
            </w:r>
          </w:p>
        </w:tc>
      </w:tr>
      <w:tr w:rsidR="002E6C18" w:rsidRPr="001D7A7C" w14:paraId="31C7798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0BC3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4104C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8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264F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655.1</w:t>
            </w:r>
          </w:p>
        </w:tc>
      </w:tr>
      <w:tr w:rsidR="002E6C18" w:rsidRPr="001D7A7C" w14:paraId="64E452A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EBD5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25F0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193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4D17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695.1</w:t>
            </w:r>
          </w:p>
        </w:tc>
      </w:tr>
      <w:tr w:rsidR="002E6C18" w:rsidRPr="001D7A7C" w14:paraId="554A81C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432EF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6D042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08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551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815.1</w:t>
            </w:r>
          </w:p>
        </w:tc>
      </w:tr>
      <w:tr w:rsidR="002E6C18" w:rsidRPr="001D7A7C" w14:paraId="722269D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189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DF4E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1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890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855.1</w:t>
            </w:r>
          </w:p>
        </w:tc>
      </w:tr>
      <w:tr w:rsidR="002E6C18" w:rsidRPr="001D7A7C" w14:paraId="59FDC5B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4779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BAA5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16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30C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875.1</w:t>
            </w:r>
          </w:p>
        </w:tc>
      </w:tr>
      <w:tr w:rsidR="002E6C18" w:rsidRPr="001D7A7C" w14:paraId="25E18FB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804A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86E5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1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CCA8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895.1</w:t>
            </w:r>
          </w:p>
        </w:tc>
      </w:tr>
      <w:tr w:rsidR="002E6C18" w:rsidRPr="001D7A7C" w14:paraId="4908EDE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3BCB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D9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20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D9C7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915.1</w:t>
            </w:r>
          </w:p>
        </w:tc>
      </w:tr>
      <w:tr w:rsidR="002E6C18" w:rsidRPr="001D7A7C" w14:paraId="777EB19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C95B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911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21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920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935.1</w:t>
            </w:r>
          </w:p>
        </w:tc>
      </w:tr>
      <w:tr w:rsidR="002E6C18" w:rsidRPr="001D7A7C" w14:paraId="083E72D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F072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155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2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4967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955.1</w:t>
            </w:r>
          </w:p>
        </w:tc>
      </w:tr>
      <w:tr w:rsidR="002E6C18" w:rsidRPr="001D7A7C" w14:paraId="69BE90F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92AF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2967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30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3C87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975.1</w:t>
            </w:r>
          </w:p>
        </w:tc>
      </w:tr>
      <w:tr w:rsidR="002E6C18" w:rsidRPr="001D7A7C" w14:paraId="28ABF2A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D1B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AF17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33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F2B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0995.1</w:t>
            </w:r>
          </w:p>
        </w:tc>
      </w:tr>
      <w:tr w:rsidR="002E6C18" w:rsidRPr="001D7A7C" w14:paraId="0BFA987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7CF5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A60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44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1057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035.1</w:t>
            </w:r>
          </w:p>
        </w:tc>
      </w:tr>
      <w:tr w:rsidR="002E6C18" w:rsidRPr="001D7A7C" w14:paraId="4C66B1D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7F3F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16D8F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5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8E693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055.1</w:t>
            </w:r>
          </w:p>
        </w:tc>
      </w:tr>
      <w:tr w:rsidR="002E6C18" w:rsidRPr="001D7A7C" w14:paraId="35DCDEB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C0E5D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F0C9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64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2539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075.1</w:t>
            </w:r>
          </w:p>
        </w:tc>
      </w:tr>
      <w:tr w:rsidR="002E6C18" w:rsidRPr="001D7A7C" w14:paraId="26C9C8C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598B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6A42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68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3448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095.1</w:t>
            </w:r>
          </w:p>
        </w:tc>
      </w:tr>
      <w:tr w:rsidR="002E6C18" w:rsidRPr="001D7A7C" w14:paraId="3BEC3A5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7BE2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5B0E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98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19C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155.1</w:t>
            </w:r>
          </w:p>
        </w:tc>
      </w:tr>
      <w:tr w:rsidR="002E6C18" w:rsidRPr="001D7A7C" w14:paraId="6F9F423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66B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95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33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22A5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275.1</w:t>
            </w:r>
          </w:p>
        </w:tc>
      </w:tr>
      <w:tr w:rsidR="002E6C18" w:rsidRPr="001D7A7C" w14:paraId="4368868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C268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DD35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341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19E7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295.1</w:t>
            </w:r>
          </w:p>
        </w:tc>
      </w:tr>
      <w:tr w:rsidR="002E6C18" w:rsidRPr="001D7A7C" w14:paraId="1024F0C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FEDB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E85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391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D13D2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335.1</w:t>
            </w:r>
          </w:p>
        </w:tc>
      </w:tr>
      <w:tr w:rsidR="002E6C18" w:rsidRPr="001D7A7C" w14:paraId="47068E3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56D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954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490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D724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355.1</w:t>
            </w:r>
          </w:p>
        </w:tc>
      </w:tr>
      <w:tr w:rsidR="002E6C18" w:rsidRPr="001D7A7C" w14:paraId="0046C53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A040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9880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58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3C4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375.1</w:t>
            </w:r>
          </w:p>
        </w:tc>
      </w:tr>
      <w:tr w:rsidR="002E6C18" w:rsidRPr="001D7A7C" w14:paraId="50F4217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95B2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A9E2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61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2A5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435.1</w:t>
            </w:r>
          </w:p>
        </w:tc>
      </w:tr>
      <w:tr w:rsidR="002E6C18" w:rsidRPr="001D7A7C" w14:paraId="222CA7A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44D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8A3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63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7C1B3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455.1</w:t>
            </w:r>
          </w:p>
        </w:tc>
      </w:tr>
      <w:tr w:rsidR="002E6C18" w:rsidRPr="001D7A7C" w14:paraId="37760A1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8A4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E1FE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65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BB2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3605.1</w:t>
            </w:r>
          </w:p>
        </w:tc>
      </w:tr>
      <w:tr w:rsidR="002E6C18" w:rsidRPr="001D7A7C" w14:paraId="3B5E8DE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D99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D57B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68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AE7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555.1</w:t>
            </w:r>
          </w:p>
        </w:tc>
      </w:tr>
      <w:tr w:rsidR="002E6C18" w:rsidRPr="001D7A7C" w14:paraId="72050B9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7CB2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9CC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694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F8D1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575.1</w:t>
            </w:r>
          </w:p>
        </w:tc>
      </w:tr>
      <w:tr w:rsidR="002E6C18" w:rsidRPr="001D7A7C" w14:paraId="6A016E7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78D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71AF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70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2F15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635.1</w:t>
            </w:r>
          </w:p>
        </w:tc>
      </w:tr>
      <w:tr w:rsidR="002E6C18" w:rsidRPr="001D7A7C" w14:paraId="0AA91A2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8DA7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13F3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70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3588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655.1</w:t>
            </w:r>
          </w:p>
        </w:tc>
      </w:tr>
      <w:tr w:rsidR="002E6C18" w:rsidRPr="001D7A7C" w14:paraId="3C05558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DFAF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21F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821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A04C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715.1</w:t>
            </w:r>
          </w:p>
        </w:tc>
      </w:tr>
      <w:tr w:rsidR="002E6C18" w:rsidRPr="001D7A7C" w14:paraId="5A9F62B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AEE7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5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C693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834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D47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735.1</w:t>
            </w:r>
          </w:p>
        </w:tc>
      </w:tr>
      <w:tr w:rsidR="002E6C18" w:rsidRPr="001D7A7C" w14:paraId="4D986C7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F9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429E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95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8CE1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815.1</w:t>
            </w:r>
          </w:p>
        </w:tc>
      </w:tr>
      <w:tr w:rsidR="002E6C18" w:rsidRPr="001D7A7C" w14:paraId="783899E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66FC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A9E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4075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2F4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835.1</w:t>
            </w:r>
          </w:p>
        </w:tc>
      </w:tr>
      <w:tr w:rsidR="002E6C18" w:rsidRPr="001D7A7C" w14:paraId="6694F7A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5CAC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0F8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4076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0A5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855.1</w:t>
            </w:r>
          </w:p>
        </w:tc>
      </w:tr>
      <w:tr w:rsidR="002E6C18" w:rsidRPr="001D7A7C" w14:paraId="5A6B9B2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D56D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A92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4207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3DBC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61875.1</w:t>
            </w:r>
          </w:p>
        </w:tc>
      </w:tr>
      <w:tr w:rsidR="002E6C18" w:rsidRPr="001D7A7C" w14:paraId="6720D55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BC7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59E7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9073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CF93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315.1</w:t>
            </w:r>
          </w:p>
        </w:tc>
      </w:tr>
      <w:tr w:rsidR="002E6C18" w:rsidRPr="001D7A7C" w14:paraId="1CF4757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482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6298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90789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E3CB2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475.1</w:t>
            </w:r>
          </w:p>
        </w:tc>
      </w:tr>
      <w:tr w:rsidR="002E6C18" w:rsidRPr="001D7A7C" w14:paraId="71DDCE0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B7D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1EE3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90867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D1BB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755.1</w:t>
            </w:r>
          </w:p>
        </w:tc>
      </w:tr>
      <w:tr w:rsidR="002E6C18" w:rsidRPr="001D7A7C" w14:paraId="2402964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55DA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77C5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910096-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A85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795.1</w:t>
            </w:r>
          </w:p>
        </w:tc>
      </w:tr>
      <w:tr w:rsidR="002E6C18" w:rsidRPr="001D7A7C" w14:paraId="0AF1B8D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BB5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A400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A25922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836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815.1</w:t>
            </w:r>
          </w:p>
        </w:tc>
      </w:tr>
      <w:tr w:rsidR="002E6C18" w:rsidRPr="001D7A7C" w14:paraId="5164FA9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DB7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5B71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A35218R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9CFB6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835.1</w:t>
            </w:r>
          </w:p>
        </w:tc>
      </w:tr>
      <w:tr w:rsidR="002E6C18" w:rsidRPr="001D7A7C" w14:paraId="5BC3D52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EEC6A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8C7C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426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594A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075.1</w:t>
            </w:r>
          </w:p>
        </w:tc>
      </w:tr>
      <w:tr w:rsidR="002E6C18" w:rsidRPr="001D7A7C" w14:paraId="06D72BD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626B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9297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290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9211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095.1</w:t>
            </w:r>
          </w:p>
        </w:tc>
      </w:tr>
      <w:tr w:rsidR="002E6C18" w:rsidRPr="001D7A7C" w14:paraId="1D8065E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907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2C9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693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BEA1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115.1</w:t>
            </w:r>
          </w:p>
        </w:tc>
      </w:tr>
      <w:tr w:rsidR="002E6C18" w:rsidRPr="001D7A7C" w14:paraId="13541C2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0FCF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8591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EA 3342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ED2A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88155.1</w:t>
            </w:r>
          </w:p>
        </w:tc>
      </w:tr>
      <w:tr w:rsidR="002E6C18" w:rsidRPr="001D7A7C" w14:paraId="0DC3C9F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7A7B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A7BF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LAU-EC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1793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506445.2</w:t>
            </w:r>
          </w:p>
        </w:tc>
      </w:tr>
      <w:tr w:rsidR="002E6C18" w:rsidRPr="001D7A7C" w14:paraId="595CD6F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8995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EB14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23 (4-6066488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416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507605.1</w:t>
            </w:r>
          </w:p>
        </w:tc>
      </w:tr>
      <w:tr w:rsidR="002E6C18" w:rsidRPr="001D7A7C" w14:paraId="007950D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0EAD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2F5EF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HVH 83 (4-2051087)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B81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507625.1</w:t>
            </w:r>
          </w:p>
        </w:tc>
      </w:tr>
      <w:tr w:rsidR="002E6C18" w:rsidRPr="001D7A7C" w14:paraId="3161E1B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ECF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0A15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JCM 54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B42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614625.1</w:t>
            </w:r>
          </w:p>
        </w:tc>
      </w:tr>
      <w:tr w:rsidR="002E6C18" w:rsidRPr="001D7A7C" w14:paraId="417BE5D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1BE52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380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proofErr w:type="spellStart"/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issle</w:t>
            </w:r>
            <w:proofErr w:type="spellEnd"/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191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005D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333215.1</w:t>
            </w:r>
          </w:p>
        </w:tc>
      </w:tr>
      <w:tr w:rsidR="002E6C18" w:rsidRPr="001D7A7C" w14:paraId="677F17C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D247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27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243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A192PP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66D6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245225.1</w:t>
            </w:r>
          </w:p>
        </w:tc>
      </w:tr>
      <w:tr w:rsidR="002E6C18" w:rsidRPr="001D7A7C" w14:paraId="37636D8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0ED1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4482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7996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FB30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699365.1</w:t>
            </w:r>
          </w:p>
        </w:tc>
      </w:tr>
      <w:tr w:rsidR="002E6C18" w:rsidRPr="001D7A7C" w14:paraId="6ED32E1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EB6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B9F5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_JA1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CF4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599745.2</w:t>
            </w:r>
          </w:p>
        </w:tc>
      </w:tr>
      <w:tr w:rsidR="002E6C18" w:rsidRPr="001D7A7C" w14:paraId="54D908C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B3C3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29F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_JA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13CD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599765.2</w:t>
            </w:r>
          </w:p>
        </w:tc>
      </w:tr>
      <w:tr w:rsidR="002E6C18" w:rsidRPr="001D7A7C" w14:paraId="6B043B0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1DA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7ED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IDMC 8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5773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633655.1</w:t>
            </w:r>
          </w:p>
        </w:tc>
      </w:tr>
      <w:tr w:rsidR="002E6C18" w:rsidRPr="001D7A7C" w14:paraId="24B5722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44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DFF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2009-4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C81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696545.1</w:t>
            </w:r>
          </w:p>
        </w:tc>
      </w:tr>
      <w:tr w:rsidR="002E6C18" w:rsidRPr="001D7A7C" w14:paraId="46087A5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9F1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0194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_JA17_p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788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4915.1</w:t>
            </w:r>
          </w:p>
        </w:tc>
      </w:tr>
      <w:tr w:rsidR="002E6C18" w:rsidRPr="001D7A7C" w14:paraId="4B75EA1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A01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641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_JA23_pb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89D4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5035.1</w:t>
            </w:r>
          </w:p>
        </w:tc>
      </w:tr>
      <w:tr w:rsidR="002E6C18" w:rsidRPr="001D7A7C" w14:paraId="2B05F52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2F4B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1C67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CB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7F53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17355.1</w:t>
            </w:r>
          </w:p>
        </w:tc>
      </w:tr>
      <w:tr w:rsidR="002E6C18" w:rsidRPr="001D7A7C" w14:paraId="0370F0A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999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9FCB6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IDMC 6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B225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692475.1</w:t>
            </w:r>
          </w:p>
        </w:tc>
      </w:tr>
      <w:tr w:rsidR="002E6C18" w:rsidRPr="001D7A7C" w14:paraId="0CC2058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CB4A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8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AFB7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3-105-05_S4_C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D5E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00145.1</w:t>
            </w:r>
          </w:p>
        </w:tc>
      </w:tr>
      <w:tr w:rsidR="002E6C18" w:rsidRPr="001D7A7C" w14:paraId="42C8826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BAC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34A0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4-203-08_S1_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D07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00705.1</w:t>
            </w:r>
          </w:p>
        </w:tc>
      </w:tr>
      <w:tr w:rsidR="002E6C18" w:rsidRPr="001D7A7C" w14:paraId="6A3AA48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4031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7BF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-415-05_S4_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E84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1455.1</w:t>
            </w:r>
          </w:p>
        </w:tc>
      </w:tr>
      <w:tr w:rsidR="002E6C18" w:rsidRPr="001D7A7C" w14:paraId="5862DB9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70E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C280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-415-05_S4_C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821B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1365.1</w:t>
            </w:r>
          </w:p>
        </w:tc>
      </w:tr>
      <w:tr w:rsidR="002E6C18" w:rsidRPr="001D7A7C" w14:paraId="3190C07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E6B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5741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-415-05_S4_C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338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1435.1</w:t>
            </w:r>
          </w:p>
        </w:tc>
      </w:tr>
      <w:tr w:rsidR="002E6C18" w:rsidRPr="001D7A7C" w14:paraId="2386502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3391C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D751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4-203-08_S1_C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294E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3945.1</w:t>
            </w:r>
          </w:p>
        </w:tc>
      </w:tr>
      <w:tr w:rsidR="002E6C18" w:rsidRPr="001D7A7C" w14:paraId="2CB505D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EE9B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1A39F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4-203-08_S1_C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DF8F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3975.1</w:t>
            </w:r>
          </w:p>
        </w:tc>
      </w:tr>
      <w:tr w:rsidR="002E6C18" w:rsidRPr="001D7A7C" w14:paraId="387517F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D77A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D3E8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-415-05_S3_C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6137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3455.1</w:t>
            </w:r>
          </w:p>
        </w:tc>
      </w:tr>
      <w:tr w:rsidR="002E6C18" w:rsidRPr="001D7A7C" w14:paraId="6F92EF1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53BD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6850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-415-05_S3_C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9F4D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3495.1</w:t>
            </w:r>
          </w:p>
        </w:tc>
      </w:tr>
      <w:tr w:rsidR="002E6C18" w:rsidRPr="001D7A7C" w14:paraId="553A679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EC13E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4AC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-415-05_S3_C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BC3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3585.1</w:t>
            </w:r>
          </w:p>
        </w:tc>
      </w:tr>
      <w:tr w:rsidR="002E6C18" w:rsidRPr="001D7A7C" w14:paraId="52514C6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441C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2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B4A4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9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DE46D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315.1</w:t>
            </w:r>
          </w:p>
        </w:tc>
      </w:tr>
      <w:tr w:rsidR="002E6C18" w:rsidRPr="001D7A7C" w14:paraId="075EFF4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DB7A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B7B8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9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DC4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695.1</w:t>
            </w:r>
          </w:p>
        </w:tc>
      </w:tr>
      <w:tr w:rsidR="002E6C18" w:rsidRPr="001D7A7C" w14:paraId="1E0F19F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35B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28C6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0BD6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855.1</w:t>
            </w:r>
          </w:p>
        </w:tc>
      </w:tr>
      <w:tr w:rsidR="002E6C18" w:rsidRPr="001D7A7C" w14:paraId="003E862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41B1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0B6B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F925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795.1</w:t>
            </w:r>
          </w:p>
        </w:tc>
      </w:tr>
      <w:tr w:rsidR="002E6C18" w:rsidRPr="001D7A7C" w14:paraId="1B4957D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D388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5E228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07A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745.1</w:t>
            </w:r>
          </w:p>
        </w:tc>
      </w:tr>
      <w:tr w:rsidR="002E6C18" w:rsidRPr="001D7A7C" w14:paraId="389D220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AF7C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00A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8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7D54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455.1</w:t>
            </w:r>
          </w:p>
        </w:tc>
      </w:tr>
      <w:tr w:rsidR="002E6C18" w:rsidRPr="001D7A7C" w14:paraId="07A4BB3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2FA40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4D54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8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696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215.1</w:t>
            </w:r>
          </w:p>
        </w:tc>
      </w:tr>
      <w:tr w:rsidR="002E6C18" w:rsidRPr="001D7A7C" w14:paraId="3EB7B79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AE35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BE1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8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5130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035.1</w:t>
            </w:r>
          </w:p>
        </w:tc>
      </w:tr>
      <w:tr w:rsidR="002E6C18" w:rsidRPr="001D7A7C" w14:paraId="4C70995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A7F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D9CA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FA38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195.1</w:t>
            </w:r>
          </w:p>
        </w:tc>
      </w:tr>
      <w:tr w:rsidR="002E6C18" w:rsidRPr="001D7A7C" w14:paraId="086667E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702F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949D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7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3B3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415.1</w:t>
            </w:r>
          </w:p>
        </w:tc>
      </w:tr>
      <w:tr w:rsidR="002E6C18" w:rsidRPr="001D7A7C" w14:paraId="1025156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C5F2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C61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7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B793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155.1</w:t>
            </w:r>
          </w:p>
        </w:tc>
      </w:tr>
      <w:tr w:rsidR="002E6C18" w:rsidRPr="001D7A7C" w14:paraId="11AA13E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310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0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FEBC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7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5869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235.1</w:t>
            </w:r>
          </w:p>
        </w:tc>
      </w:tr>
      <w:tr w:rsidR="002E6C18" w:rsidRPr="001D7A7C" w14:paraId="003EF14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CA106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3516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7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7839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655.1</w:t>
            </w:r>
          </w:p>
        </w:tc>
      </w:tr>
      <w:tr w:rsidR="002E6C18" w:rsidRPr="001D7A7C" w14:paraId="34E2CEF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BBBD1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52C67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7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94D6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375.1</w:t>
            </w:r>
          </w:p>
        </w:tc>
      </w:tr>
      <w:tr w:rsidR="002E6C18" w:rsidRPr="001D7A7C" w14:paraId="7603E74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9D0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7C14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FD7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175.1</w:t>
            </w:r>
          </w:p>
        </w:tc>
      </w:tr>
      <w:tr w:rsidR="002E6C18" w:rsidRPr="001D7A7C" w14:paraId="006BCC3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CF13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4F14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6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21C7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615.1</w:t>
            </w:r>
          </w:p>
        </w:tc>
      </w:tr>
      <w:tr w:rsidR="002E6C18" w:rsidRPr="001D7A7C" w14:paraId="6480740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5330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3EC2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6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7CA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565.1</w:t>
            </w:r>
          </w:p>
        </w:tc>
      </w:tr>
      <w:tr w:rsidR="002E6C18" w:rsidRPr="001D7A7C" w14:paraId="363658D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04ED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0E6D1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B1DE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505.1</w:t>
            </w:r>
          </w:p>
        </w:tc>
      </w:tr>
      <w:tr w:rsidR="002E6C18" w:rsidRPr="001D7A7C" w14:paraId="27CCA92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B25F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C6A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5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B3B8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965.1</w:t>
            </w:r>
          </w:p>
        </w:tc>
      </w:tr>
      <w:tr w:rsidR="002E6C18" w:rsidRPr="001D7A7C" w14:paraId="6B804D7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826F4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F3A1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65AA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025.1</w:t>
            </w:r>
          </w:p>
        </w:tc>
      </w:tr>
      <w:tr w:rsidR="002E6C18" w:rsidRPr="001D7A7C" w14:paraId="761DCFE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9EE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C99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1FD4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135.1</w:t>
            </w:r>
          </w:p>
        </w:tc>
      </w:tr>
      <w:tr w:rsidR="002E6C18" w:rsidRPr="001D7A7C" w14:paraId="6424503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CAA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EE803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3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934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165.1</w:t>
            </w:r>
          </w:p>
        </w:tc>
      </w:tr>
      <w:tr w:rsidR="002E6C18" w:rsidRPr="001D7A7C" w14:paraId="6E85B24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5238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076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3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4E2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195.1</w:t>
            </w:r>
          </w:p>
        </w:tc>
      </w:tr>
      <w:tr w:rsidR="002E6C18" w:rsidRPr="001D7A7C" w14:paraId="61E90AA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15AF4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1198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6CD30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215.1</w:t>
            </w:r>
          </w:p>
        </w:tc>
      </w:tr>
      <w:tr w:rsidR="002E6C18" w:rsidRPr="001D7A7C" w14:paraId="77D0CAA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AE20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E820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8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5E618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415.1</w:t>
            </w:r>
          </w:p>
        </w:tc>
      </w:tr>
      <w:tr w:rsidR="002E6C18" w:rsidRPr="001D7A7C" w14:paraId="38F210C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BCC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9793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8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0C2B9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435.1</w:t>
            </w:r>
          </w:p>
        </w:tc>
      </w:tr>
      <w:tr w:rsidR="002E6C18" w:rsidRPr="001D7A7C" w14:paraId="41D775F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BA8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84F0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08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455.1</w:t>
            </w:r>
          </w:p>
        </w:tc>
      </w:tr>
      <w:tr w:rsidR="002E6C18" w:rsidRPr="001D7A7C" w14:paraId="0504A5B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683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CA80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8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6F36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495.1</w:t>
            </w:r>
          </w:p>
        </w:tc>
      </w:tr>
      <w:tr w:rsidR="002E6C18" w:rsidRPr="001D7A7C" w14:paraId="50093E1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520A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2D76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7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F36E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605.1</w:t>
            </w:r>
          </w:p>
        </w:tc>
      </w:tr>
      <w:tr w:rsidR="002E6C18" w:rsidRPr="001D7A7C" w14:paraId="4C5BE81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A0B95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36AD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7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790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625.1</w:t>
            </w:r>
          </w:p>
        </w:tc>
      </w:tr>
      <w:tr w:rsidR="002E6C18" w:rsidRPr="001D7A7C" w14:paraId="70D3952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64D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E8BA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6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0CB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845.1</w:t>
            </w:r>
          </w:p>
        </w:tc>
      </w:tr>
      <w:tr w:rsidR="002E6C18" w:rsidRPr="001D7A7C" w14:paraId="3A8BB4C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DCE1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70E0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146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895.1</w:t>
            </w:r>
          </w:p>
        </w:tc>
      </w:tr>
      <w:tr w:rsidR="002E6C18" w:rsidRPr="001D7A7C" w14:paraId="499362F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353A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CA58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5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6010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7975.1</w:t>
            </w:r>
          </w:p>
        </w:tc>
      </w:tr>
      <w:tr w:rsidR="002E6C18" w:rsidRPr="001D7A7C" w14:paraId="367699E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827E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0573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5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D86B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035.1</w:t>
            </w:r>
          </w:p>
        </w:tc>
      </w:tr>
      <w:tr w:rsidR="002E6C18" w:rsidRPr="001D7A7C" w14:paraId="27B3E0F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B61A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E0DA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5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D716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075.1</w:t>
            </w:r>
          </w:p>
        </w:tc>
      </w:tr>
      <w:tr w:rsidR="002E6C18" w:rsidRPr="001D7A7C" w14:paraId="2D3EAC1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B5E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3A9C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5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62D9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095.1</w:t>
            </w:r>
          </w:p>
        </w:tc>
      </w:tr>
      <w:tr w:rsidR="002E6C18" w:rsidRPr="001D7A7C" w14:paraId="1A45E25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D438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462F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5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857E2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105.1</w:t>
            </w:r>
          </w:p>
        </w:tc>
      </w:tr>
      <w:tr w:rsidR="002E6C18" w:rsidRPr="001D7A7C" w14:paraId="751DDEE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89E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4334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4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0B35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135.1</w:t>
            </w:r>
          </w:p>
        </w:tc>
      </w:tr>
      <w:tr w:rsidR="002E6C18" w:rsidRPr="001D7A7C" w14:paraId="00E31AB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E631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C7BB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4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2055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215.1</w:t>
            </w:r>
          </w:p>
        </w:tc>
      </w:tr>
      <w:tr w:rsidR="002E6C18" w:rsidRPr="001D7A7C" w14:paraId="4F8F68B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3D4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7A9CB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BFD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335.1</w:t>
            </w:r>
          </w:p>
        </w:tc>
      </w:tr>
      <w:tr w:rsidR="002E6C18" w:rsidRPr="001D7A7C" w14:paraId="0976BD3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1EC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5917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6AA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355.1</w:t>
            </w:r>
          </w:p>
        </w:tc>
      </w:tr>
      <w:tr w:rsidR="002E6C18" w:rsidRPr="001D7A7C" w14:paraId="06AE28D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45C4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4642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3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298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415.1</w:t>
            </w:r>
          </w:p>
        </w:tc>
      </w:tr>
      <w:tr w:rsidR="002E6C18" w:rsidRPr="001D7A7C" w14:paraId="29EB322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113B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F723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D43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435.1</w:t>
            </w:r>
          </w:p>
        </w:tc>
      </w:tr>
      <w:tr w:rsidR="002E6C18" w:rsidRPr="001D7A7C" w14:paraId="22C8B2F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09D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D31C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2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D5C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6715.1</w:t>
            </w:r>
          </w:p>
        </w:tc>
      </w:tr>
      <w:tr w:rsidR="002E6C18" w:rsidRPr="001D7A7C" w14:paraId="208C421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715B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8A86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2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0731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815.1</w:t>
            </w:r>
          </w:p>
        </w:tc>
      </w:tr>
      <w:tr w:rsidR="002E6C18" w:rsidRPr="001D7A7C" w14:paraId="1231ABA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0A5E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8843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2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406B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685.1</w:t>
            </w:r>
          </w:p>
        </w:tc>
      </w:tr>
      <w:tr w:rsidR="002E6C18" w:rsidRPr="001D7A7C" w14:paraId="55054D7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359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8B41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2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092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955.1</w:t>
            </w:r>
          </w:p>
        </w:tc>
      </w:tr>
      <w:tr w:rsidR="002E6C18" w:rsidRPr="001D7A7C" w14:paraId="74A1356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9F5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AE6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FE160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465.1</w:t>
            </w:r>
          </w:p>
        </w:tc>
      </w:tr>
      <w:tr w:rsidR="002E6C18" w:rsidRPr="001D7A7C" w14:paraId="009C048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8ACFA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C9FF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20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1BB5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255.1</w:t>
            </w:r>
          </w:p>
        </w:tc>
      </w:tr>
      <w:tr w:rsidR="002E6C18" w:rsidRPr="001D7A7C" w14:paraId="4B7DADB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714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8946D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9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F863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425.1</w:t>
            </w:r>
          </w:p>
        </w:tc>
      </w:tr>
      <w:tr w:rsidR="002E6C18" w:rsidRPr="001D7A7C" w14:paraId="6A95142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7E6AB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01C5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9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CCC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545.1</w:t>
            </w:r>
          </w:p>
        </w:tc>
      </w:tr>
      <w:tr w:rsidR="002E6C18" w:rsidRPr="001D7A7C" w14:paraId="6D8C95C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433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617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8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BD2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585.1</w:t>
            </w:r>
          </w:p>
        </w:tc>
      </w:tr>
      <w:tr w:rsidR="002E6C18" w:rsidRPr="001D7A7C" w14:paraId="270EC74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AAF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0FD6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8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39D8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715.1</w:t>
            </w:r>
          </w:p>
        </w:tc>
      </w:tr>
      <w:tr w:rsidR="002E6C18" w:rsidRPr="001D7A7C" w14:paraId="07A7FB8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FF4E4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AB3B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8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D36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795.1</w:t>
            </w:r>
          </w:p>
        </w:tc>
      </w:tr>
      <w:tr w:rsidR="002E6C18" w:rsidRPr="001D7A7C" w14:paraId="463DD42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8E14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35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730F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7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E5B3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995.1</w:t>
            </w:r>
          </w:p>
        </w:tc>
      </w:tr>
      <w:tr w:rsidR="002E6C18" w:rsidRPr="001D7A7C" w14:paraId="5EF08E2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1869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D45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6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07E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095.1</w:t>
            </w:r>
          </w:p>
        </w:tc>
      </w:tr>
      <w:tr w:rsidR="002E6C18" w:rsidRPr="001D7A7C" w14:paraId="00A2437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9D79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1886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6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A1C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115.1</w:t>
            </w:r>
          </w:p>
        </w:tc>
      </w:tr>
      <w:tr w:rsidR="002E6C18" w:rsidRPr="001D7A7C" w14:paraId="6762271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3F8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6E0F3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6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9D44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155.1</w:t>
            </w:r>
          </w:p>
        </w:tc>
      </w:tr>
      <w:tr w:rsidR="002E6C18" w:rsidRPr="001D7A7C" w14:paraId="25E530F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81D8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A1D8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5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7D5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195.1</w:t>
            </w:r>
          </w:p>
        </w:tc>
      </w:tr>
      <w:tr w:rsidR="002E6C18" w:rsidRPr="001D7A7C" w14:paraId="59FE813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4B8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C52E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5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554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215.1</w:t>
            </w:r>
          </w:p>
        </w:tc>
      </w:tr>
      <w:tr w:rsidR="002E6C18" w:rsidRPr="001D7A7C" w14:paraId="078ADB8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F93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5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E767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5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03D8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235.1</w:t>
            </w:r>
          </w:p>
        </w:tc>
      </w:tr>
      <w:tr w:rsidR="002E6C18" w:rsidRPr="001D7A7C" w14:paraId="4225C9B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37A5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9485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5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68879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335.1</w:t>
            </w:r>
          </w:p>
        </w:tc>
      </w:tr>
      <w:tr w:rsidR="002E6C18" w:rsidRPr="001D7A7C" w14:paraId="6A734A3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B3D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7A1FF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4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8DB5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595.1</w:t>
            </w:r>
          </w:p>
        </w:tc>
      </w:tr>
      <w:tr w:rsidR="002E6C18" w:rsidRPr="001D7A7C" w14:paraId="5215771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2B6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732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4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1E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735.1</w:t>
            </w:r>
          </w:p>
        </w:tc>
      </w:tr>
      <w:tr w:rsidR="002E6C18" w:rsidRPr="001D7A7C" w14:paraId="62BA160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6D66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BB22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DD39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675.1</w:t>
            </w:r>
          </w:p>
        </w:tc>
      </w:tr>
      <w:tr w:rsidR="002E6C18" w:rsidRPr="001D7A7C" w14:paraId="48AC5CF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CC94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2EA2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3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EDF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755.1</w:t>
            </w:r>
          </w:p>
        </w:tc>
      </w:tr>
      <w:tr w:rsidR="002E6C18" w:rsidRPr="001D7A7C" w14:paraId="3ED4BF8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750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ACAE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3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F70D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775.1</w:t>
            </w:r>
          </w:p>
        </w:tc>
      </w:tr>
      <w:tr w:rsidR="002E6C18" w:rsidRPr="001D7A7C" w14:paraId="487D3AC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466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A28E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026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695.1</w:t>
            </w:r>
          </w:p>
        </w:tc>
      </w:tr>
      <w:tr w:rsidR="002E6C18" w:rsidRPr="001D7A7C" w14:paraId="79AAA43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48F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3007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3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5A79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795.1</w:t>
            </w:r>
          </w:p>
        </w:tc>
      </w:tr>
      <w:tr w:rsidR="002E6C18" w:rsidRPr="001D7A7C" w14:paraId="2F57C95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ACED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CCCB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3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96697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875.1</w:t>
            </w:r>
          </w:p>
        </w:tc>
      </w:tr>
      <w:tr w:rsidR="002E6C18" w:rsidRPr="001D7A7C" w14:paraId="13B9B5C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354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6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1CE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2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21E1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925.1</w:t>
            </w:r>
          </w:p>
        </w:tc>
      </w:tr>
      <w:tr w:rsidR="002E6C18" w:rsidRPr="001D7A7C" w14:paraId="478A03A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F16D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0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B180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4D48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035.1</w:t>
            </w:r>
          </w:p>
        </w:tc>
      </w:tr>
      <w:tr w:rsidR="002E6C18" w:rsidRPr="001D7A7C" w14:paraId="018777C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BBEC6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7E1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99EA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045.1</w:t>
            </w:r>
          </w:p>
        </w:tc>
      </w:tr>
      <w:tr w:rsidR="002E6C18" w:rsidRPr="001D7A7C" w14:paraId="087ADDF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AFF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0AA9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2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9DD82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095.1</w:t>
            </w:r>
          </w:p>
        </w:tc>
      </w:tr>
      <w:tr w:rsidR="002E6C18" w:rsidRPr="001D7A7C" w14:paraId="58A87CD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2E9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16FB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1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68E9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175.1</w:t>
            </w:r>
          </w:p>
        </w:tc>
      </w:tr>
      <w:tr w:rsidR="002E6C18" w:rsidRPr="001D7A7C" w14:paraId="11B6B2F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AED7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5F85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1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57F0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215.1</w:t>
            </w:r>
          </w:p>
        </w:tc>
      </w:tr>
      <w:tr w:rsidR="002E6C18" w:rsidRPr="001D7A7C" w14:paraId="6E5F654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D7B6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7358E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5C0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355.1</w:t>
            </w:r>
          </w:p>
        </w:tc>
      </w:tr>
      <w:tr w:rsidR="002E6C18" w:rsidRPr="001D7A7C" w14:paraId="5703C80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C459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720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0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23BF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385.1</w:t>
            </w:r>
          </w:p>
        </w:tc>
      </w:tr>
      <w:tr w:rsidR="002E6C18" w:rsidRPr="001D7A7C" w14:paraId="347F000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E79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B215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-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A18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5355.1</w:t>
            </w:r>
          </w:p>
        </w:tc>
      </w:tr>
      <w:tr w:rsidR="002E6C18" w:rsidRPr="001D7A7C" w14:paraId="12826F1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FC5F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B21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1-004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FB4A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495.1</w:t>
            </w:r>
          </w:p>
        </w:tc>
      </w:tr>
      <w:tr w:rsidR="002E6C18" w:rsidRPr="001D7A7C" w14:paraId="5C5C646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BB77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7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942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1-003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B6154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0275.1</w:t>
            </w:r>
          </w:p>
        </w:tc>
      </w:tr>
      <w:tr w:rsidR="002E6C18" w:rsidRPr="001D7A7C" w14:paraId="1915675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854C3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C9B0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0-138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B966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615.1</w:t>
            </w:r>
          </w:p>
        </w:tc>
      </w:tr>
      <w:tr w:rsidR="002E6C18" w:rsidRPr="001D7A7C" w14:paraId="7352B14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AA62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645A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0-131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AC5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765.1</w:t>
            </w:r>
          </w:p>
        </w:tc>
      </w:tr>
      <w:tr w:rsidR="002E6C18" w:rsidRPr="001D7A7C" w14:paraId="64DE9B7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75CD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2582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0-130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C05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8915.1</w:t>
            </w:r>
          </w:p>
        </w:tc>
      </w:tr>
      <w:tr w:rsidR="002E6C18" w:rsidRPr="001D7A7C" w14:paraId="5470B6A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000F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6A51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0-112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0559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125.1</w:t>
            </w:r>
          </w:p>
        </w:tc>
      </w:tr>
      <w:tr w:rsidR="002E6C18" w:rsidRPr="001D7A7C" w14:paraId="363D822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C306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9FCC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0-110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2D62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79025.1</w:t>
            </w:r>
          </w:p>
        </w:tc>
      </w:tr>
      <w:tr w:rsidR="002E6C18" w:rsidRPr="001D7A7C" w14:paraId="0B73310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828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05177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0-06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298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555.1</w:t>
            </w:r>
          </w:p>
        </w:tc>
      </w:tr>
      <w:tr w:rsidR="002E6C18" w:rsidRPr="001D7A7C" w14:paraId="2120065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BFF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FD7E6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10-068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E6D9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1575.1</w:t>
            </w:r>
          </w:p>
        </w:tc>
      </w:tr>
      <w:tr w:rsidR="002E6C18" w:rsidRPr="001D7A7C" w14:paraId="16C12C3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A0A8B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5AEF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09-075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C68AA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2055.1</w:t>
            </w:r>
          </w:p>
        </w:tc>
      </w:tr>
      <w:tr w:rsidR="002E6C18" w:rsidRPr="001D7A7C" w14:paraId="6C98C3C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CA0FC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BF7F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08-120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3D0A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2635.1</w:t>
            </w:r>
          </w:p>
        </w:tc>
      </w:tr>
      <w:tr w:rsidR="002E6C18" w:rsidRPr="001D7A7C" w14:paraId="51998BA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A8D3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8698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08-099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65EF4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2655.1</w:t>
            </w:r>
          </w:p>
        </w:tc>
      </w:tr>
      <w:tr w:rsidR="002E6C18" w:rsidRPr="001D7A7C" w14:paraId="6A473FB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042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0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867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08-065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973E8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2695.1</w:t>
            </w:r>
          </w:p>
        </w:tc>
      </w:tr>
      <w:tr w:rsidR="002E6C18" w:rsidRPr="001D7A7C" w14:paraId="3FC482F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64854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901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08-049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A6101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2735.1</w:t>
            </w:r>
          </w:p>
        </w:tc>
      </w:tr>
      <w:tr w:rsidR="002E6C18" w:rsidRPr="001D7A7C" w14:paraId="6C0C8FA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24A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D1C1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08-037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CAE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2755.1</w:t>
            </w:r>
          </w:p>
        </w:tc>
      </w:tr>
      <w:tr w:rsidR="002E6C18" w:rsidRPr="001D7A7C" w14:paraId="2418EF4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EFC4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8D5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lood-08-021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6065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82775.1</w:t>
            </w:r>
          </w:p>
        </w:tc>
      </w:tr>
      <w:tr w:rsidR="002E6C18" w:rsidRPr="001D7A7C" w14:paraId="1DF8E02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B5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67DA1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_0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74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51725.1</w:t>
            </w:r>
          </w:p>
        </w:tc>
      </w:tr>
      <w:tr w:rsidR="002E6C18" w:rsidRPr="001D7A7C" w14:paraId="3BF944D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9F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473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_00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EFC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51625.1</w:t>
            </w:r>
          </w:p>
        </w:tc>
      </w:tr>
      <w:tr w:rsidR="002E6C18" w:rsidRPr="001D7A7C" w14:paraId="0AA6EE3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3D7B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80E0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_00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F0E5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51715.1</w:t>
            </w:r>
          </w:p>
        </w:tc>
      </w:tr>
      <w:tr w:rsidR="002E6C18" w:rsidRPr="001D7A7C" w14:paraId="470E4D4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E559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5EA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SK252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25B1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07565.1</w:t>
            </w:r>
          </w:p>
        </w:tc>
      </w:tr>
      <w:tr w:rsidR="002E6C18" w:rsidRPr="001D7A7C" w14:paraId="1B0F72A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772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F3CF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SK252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39D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07635.1</w:t>
            </w:r>
          </w:p>
        </w:tc>
      </w:tr>
      <w:tr w:rsidR="002E6C18" w:rsidRPr="001D7A7C" w14:paraId="7289208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D468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3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6AFA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CB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3DB65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17375.1</w:t>
            </w:r>
          </w:p>
        </w:tc>
      </w:tr>
      <w:tr w:rsidR="002E6C18" w:rsidRPr="001D7A7C" w14:paraId="0C9F875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22E9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141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SK25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70AA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07575.1</w:t>
            </w:r>
          </w:p>
        </w:tc>
      </w:tr>
      <w:tr w:rsidR="002E6C18" w:rsidRPr="001D7A7C" w14:paraId="7B1D2BF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8386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387D7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SK25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130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07555.1</w:t>
            </w:r>
          </w:p>
        </w:tc>
      </w:tr>
      <w:tr w:rsidR="002E6C18" w:rsidRPr="001D7A7C" w14:paraId="5B7E57F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C31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412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SK252F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A13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07655.1</w:t>
            </w:r>
          </w:p>
        </w:tc>
      </w:tr>
      <w:tr w:rsidR="002E6C18" w:rsidRPr="001D7A7C" w14:paraId="0D63510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0C2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E5D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SK252BU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D79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00675.1</w:t>
            </w:r>
          </w:p>
        </w:tc>
      </w:tr>
      <w:tr w:rsidR="002E6C18" w:rsidRPr="001D7A7C" w14:paraId="40A9B3A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924F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B9E8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932_ECO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E4F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59575.1</w:t>
            </w:r>
          </w:p>
        </w:tc>
      </w:tr>
      <w:tr w:rsidR="002E6C18" w:rsidRPr="001D7A7C" w14:paraId="3A3E945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DE2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220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696_ECO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243C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57995.1</w:t>
            </w:r>
          </w:p>
        </w:tc>
      </w:tr>
      <w:tr w:rsidR="002E6C18" w:rsidRPr="001D7A7C" w14:paraId="7339BAE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E9D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80494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502_ECO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6FA3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57065.1</w:t>
            </w:r>
          </w:p>
        </w:tc>
      </w:tr>
      <w:tr w:rsidR="002E6C18" w:rsidRPr="001D7A7C" w14:paraId="1DA10C4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47FE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C3D3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417_ECO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4BD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56665.1</w:t>
            </w:r>
          </w:p>
        </w:tc>
      </w:tr>
      <w:tr w:rsidR="002E6C18" w:rsidRPr="001D7A7C" w14:paraId="74D9C2C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61C8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5E70D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121_ECO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BF0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54095.1</w:t>
            </w:r>
          </w:p>
        </w:tc>
      </w:tr>
      <w:tr w:rsidR="002E6C18" w:rsidRPr="001D7A7C" w14:paraId="42FC4F1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2B46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0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062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1187_ECO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2D5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76105.1</w:t>
            </w:r>
          </w:p>
        </w:tc>
      </w:tr>
      <w:tr w:rsidR="002E6C18" w:rsidRPr="001D7A7C" w14:paraId="30A3097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7358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A38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11_ECOL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4C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52125.1</w:t>
            </w:r>
          </w:p>
        </w:tc>
      </w:tr>
      <w:tr w:rsidR="002E6C18" w:rsidRPr="001D7A7C" w14:paraId="7B2F43A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F6B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C4B9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RS2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140C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17345.1</w:t>
            </w:r>
          </w:p>
        </w:tc>
      </w:tr>
      <w:tr w:rsidR="002E6C18" w:rsidRPr="001D7A7C" w14:paraId="3BAACC4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2C1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E934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VACI-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4BFB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448025.1</w:t>
            </w:r>
          </w:p>
        </w:tc>
      </w:tr>
      <w:tr w:rsidR="002E6C18" w:rsidRPr="001D7A7C" w14:paraId="0A67BE1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BBDF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63CEC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17 - 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164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10195.1</w:t>
            </w:r>
          </w:p>
        </w:tc>
      </w:tr>
      <w:tr w:rsidR="002E6C18" w:rsidRPr="001D7A7C" w14:paraId="09867CB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4EFE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500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LSPQ A13469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14D0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262455.1</w:t>
            </w:r>
          </w:p>
        </w:tc>
      </w:tr>
      <w:tr w:rsidR="002E6C18" w:rsidRPr="001D7A7C" w14:paraId="6037925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B8BA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8E28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WH5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27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30285.1</w:t>
            </w:r>
          </w:p>
        </w:tc>
      </w:tr>
      <w:tr w:rsidR="002E6C18" w:rsidRPr="001D7A7C" w14:paraId="30494A8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F5170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0323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GH1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1352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30435.1</w:t>
            </w:r>
          </w:p>
        </w:tc>
      </w:tr>
      <w:tr w:rsidR="002E6C18" w:rsidRPr="001D7A7C" w14:paraId="10BC3C5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BC44D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AA41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IDMC9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8E721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30445.1</w:t>
            </w:r>
          </w:p>
        </w:tc>
      </w:tr>
      <w:tr w:rsidR="002E6C18" w:rsidRPr="001D7A7C" w14:paraId="37C4120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2C65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FEC6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IDMC1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DA58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030665.1</w:t>
            </w:r>
          </w:p>
        </w:tc>
      </w:tr>
      <w:tr w:rsidR="002E6C18" w:rsidRPr="001D7A7C" w14:paraId="14C633E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42B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2079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-JA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AA9F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306575.1</w:t>
            </w:r>
          </w:p>
        </w:tc>
      </w:tr>
      <w:tr w:rsidR="002E6C18" w:rsidRPr="001D7A7C" w14:paraId="08ABAD1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2FF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D8E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-JA1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DFC1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306585.1</w:t>
            </w:r>
          </w:p>
        </w:tc>
      </w:tr>
      <w:tr w:rsidR="002E6C18" w:rsidRPr="001D7A7C" w14:paraId="338E847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BCC1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1FA9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-JA3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7DB2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306685.1</w:t>
            </w:r>
          </w:p>
        </w:tc>
      </w:tr>
      <w:tr w:rsidR="002E6C18" w:rsidRPr="001D7A7C" w14:paraId="07EE62D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D80C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42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C25C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D-JA3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64D28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306635.1</w:t>
            </w:r>
          </w:p>
        </w:tc>
      </w:tr>
      <w:tr w:rsidR="002E6C18" w:rsidRPr="001D7A7C" w14:paraId="69121E4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1752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07CD0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5063979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1756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463205.1</w:t>
            </w:r>
          </w:p>
        </w:tc>
      </w:tr>
      <w:tr w:rsidR="002E6C18" w:rsidRPr="001D7A7C" w14:paraId="2FCFD0F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1F66A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2C4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5087028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AF25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463455.1</w:t>
            </w:r>
          </w:p>
        </w:tc>
      </w:tr>
      <w:tr w:rsidR="002E6C18" w:rsidRPr="001D7A7C" w14:paraId="136B711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907A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576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TEC 152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085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08125.1</w:t>
            </w:r>
          </w:p>
        </w:tc>
      </w:tr>
      <w:tr w:rsidR="002E6C18" w:rsidRPr="001D7A7C" w14:paraId="08C3599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F282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3FFA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00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2F52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135.1</w:t>
            </w:r>
          </w:p>
        </w:tc>
      </w:tr>
      <w:tr w:rsidR="002E6C18" w:rsidRPr="001D7A7C" w14:paraId="32D39A1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1DFA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FF1BE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00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DD88B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115.1</w:t>
            </w:r>
          </w:p>
        </w:tc>
      </w:tr>
      <w:tr w:rsidR="002E6C18" w:rsidRPr="001D7A7C" w14:paraId="00EF23E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C5A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7AB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0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EA14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125.1</w:t>
            </w:r>
          </w:p>
        </w:tc>
      </w:tr>
      <w:tr w:rsidR="002E6C18" w:rsidRPr="001D7A7C" w14:paraId="3671C84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4009A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E941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0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3647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215.1</w:t>
            </w:r>
          </w:p>
        </w:tc>
      </w:tr>
      <w:tr w:rsidR="002E6C18" w:rsidRPr="001D7A7C" w14:paraId="3AB0A5B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20B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0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08B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09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A16B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715.1</w:t>
            </w:r>
          </w:p>
        </w:tc>
      </w:tr>
      <w:tr w:rsidR="002E6C18" w:rsidRPr="001D7A7C" w14:paraId="68BB3B72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2DB1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CBBC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1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BBB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675.1</w:t>
            </w:r>
          </w:p>
        </w:tc>
      </w:tr>
      <w:tr w:rsidR="002E6C18" w:rsidRPr="001D7A7C" w14:paraId="121B9F0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483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CB56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1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17E0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755.1</w:t>
            </w:r>
          </w:p>
        </w:tc>
      </w:tr>
      <w:tr w:rsidR="002E6C18" w:rsidRPr="001D7A7C" w14:paraId="0C81A7C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101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20EF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16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4D8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475.1</w:t>
            </w:r>
          </w:p>
        </w:tc>
      </w:tr>
      <w:tr w:rsidR="002E6C18" w:rsidRPr="001D7A7C" w14:paraId="4557A07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D53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685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16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3678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285.1</w:t>
            </w:r>
          </w:p>
        </w:tc>
      </w:tr>
      <w:tr w:rsidR="002E6C18" w:rsidRPr="001D7A7C" w14:paraId="585E3A2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43AA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B7D8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17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A670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235.1</w:t>
            </w:r>
          </w:p>
        </w:tc>
      </w:tr>
      <w:tr w:rsidR="002E6C18" w:rsidRPr="001D7A7C" w14:paraId="6BF5B1E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8B04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F455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18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3371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315.1</w:t>
            </w:r>
          </w:p>
        </w:tc>
      </w:tr>
      <w:tr w:rsidR="002E6C18" w:rsidRPr="001D7A7C" w14:paraId="5DB35DB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662A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4619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25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090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735.1</w:t>
            </w:r>
          </w:p>
        </w:tc>
      </w:tr>
      <w:tr w:rsidR="002E6C18" w:rsidRPr="001D7A7C" w14:paraId="13F4CB7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0618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B06B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2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C44B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555.1</w:t>
            </w:r>
          </w:p>
        </w:tc>
      </w:tr>
      <w:tr w:rsidR="002E6C18" w:rsidRPr="001D7A7C" w14:paraId="709DDC0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F5E4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3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11B9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28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C607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215.1</w:t>
            </w:r>
          </w:p>
        </w:tc>
      </w:tr>
      <w:tr w:rsidR="002E6C18" w:rsidRPr="001D7A7C" w14:paraId="7D31FD0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E9DD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AC61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3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DE04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195.1</w:t>
            </w:r>
          </w:p>
        </w:tc>
      </w:tr>
      <w:tr w:rsidR="002E6C18" w:rsidRPr="001D7A7C" w14:paraId="62FD6E8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C4CB5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B97B5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3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D44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595.1</w:t>
            </w:r>
          </w:p>
        </w:tc>
      </w:tr>
      <w:tr w:rsidR="002E6C18" w:rsidRPr="001D7A7C" w14:paraId="3D5DD26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6462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E0B7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35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B21D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225.1</w:t>
            </w:r>
          </w:p>
        </w:tc>
      </w:tr>
      <w:tr w:rsidR="002E6C18" w:rsidRPr="001D7A7C" w14:paraId="2DBA1E1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D941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6BB3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37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49727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015.1</w:t>
            </w:r>
          </w:p>
        </w:tc>
      </w:tr>
      <w:tr w:rsidR="002E6C18" w:rsidRPr="001D7A7C" w14:paraId="7DBB0DF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2256A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62A11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39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A4B6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055.1</w:t>
            </w:r>
          </w:p>
        </w:tc>
      </w:tr>
      <w:tr w:rsidR="002E6C18" w:rsidRPr="001D7A7C" w14:paraId="2EB0F45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3F0B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6354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41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6E9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895.1</w:t>
            </w:r>
          </w:p>
        </w:tc>
      </w:tr>
      <w:tr w:rsidR="002E6C18" w:rsidRPr="001D7A7C" w14:paraId="4C175EE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96AF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87D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52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57C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215.1</w:t>
            </w:r>
          </w:p>
        </w:tc>
      </w:tr>
      <w:tr w:rsidR="002E6C18" w:rsidRPr="001D7A7C" w14:paraId="3AE9AAB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164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0B5C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54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AD7E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355.1</w:t>
            </w:r>
          </w:p>
        </w:tc>
      </w:tr>
      <w:tr w:rsidR="002E6C18" w:rsidRPr="001D7A7C" w14:paraId="655E632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7C4C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45E3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62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EEA4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195.1</w:t>
            </w:r>
          </w:p>
        </w:tc>
      </w:tr>
      <w:tr w:rsidR="002E6C18" w:rsidRPr="001D7A7C" w14:paraId="0657DF9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EECA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4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9A2E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63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FB3CC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645.1</w:t>
            </w:r>
          </w:p>
        </w:tc>
      </w:tr>
      <w:tr w:rsidR="002E6C18" w:rsidRPr="001D7A7C" w14:paraId="0602A0C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A2F6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A349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76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FCC7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815.1</w:t>
            </w:r>
          </w:p>
        </w:tc>
      </w:tr>
      <w:tr w:rsidR="002E6C18" w:rsidRPr="001D7A7C" w14:paraId="182C2E6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EE60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C994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7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10BB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155.1</w:t>
            </w:r>
          </w:p>
        </w:tc>
      </w:tr>
      <w:tr w:rsidR="002E6C18" w:rsidRPr="001D7A7C" w14:paraId="5465219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DBA2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DA561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86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264D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015.1</w:t>
            </w:r>
          </w:p>
        </w:tc>
      </w:tr>
      <w:tr w:rsidR="002E6C18" w:rsidRPr="001D7A7C" w14:paraId="3C2D220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C66BD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48DC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332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5F96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575.1</w:t>
            </w:r>
          </w:p>
        </w:tc>
      </w:tr>
      <w:tr w:rsidR="002E6C18" w:rsidRPr="001D7A7C" w14:paraId="6E7B332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FB8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E31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339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0C0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9485.1</w:t>
            </w:r>
          </w:p>
        </w:tc>
      </w:tr>
      <w:tr w:rsidR="002E6C18" w:rsidRPr="001D7A7C" w14:paraId="37BE48C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672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E0FD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34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C272E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775.1</w:t>
            </w:r>
          </w:p>
        </w:tc>
      </w:tr>
      <w:tr w:rsidR="002E6C18" w:rsidRPr="001D7A7C" w14:paraId="5385EB8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F9F79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4AA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35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4E15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0715.1</w:t>
            </w:r>
          </w:p>
        </w:tc>
      </w:tr>
      <w:tr w:rsidR="002E6C18" w:rsidRPr="001D7A7C" w14:paraId="7CC5218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9458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C26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366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CA58F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115.1</w:t>
            </w:r>
          </w:p>
        </w:tc>
      </w:tr>
      <w:tr w:rsidR="002E6C18" w:rsidRPr="001D7A7C" w14:paraId="25B24D8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A316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E6E2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378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C459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315.1</w:t>
            </w:r>
          </w:p>
        </w:tc>
      </w:tr>
      <w:tr w:rsidR="002E6C18" w:rsidRPr="001D7A7C" w14:paraId="26B9D9A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5B0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5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8AFC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426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B21B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1455.1</w:t>
            </w:r>
          </w:p>
        </w:tc>
      </w:tr>
      <w:tr w:rsidR="002E6C18" w:rsidRPr="001D7A7C" w14:paraId="7B41E0F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EAF0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DB2E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74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612F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18355.1</w:t>
            </w:r>
          </w:p>
        </w:tc>
      </w:tr>
      <w:tr w:rsidR="002E6C18" w:rsidRPr="001D7A7C" w14:paraId="3A6B5B5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185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5DD06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248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11515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24905.1</w:t>
            </w:r>
          </w:p>
        </w:tc>
      </w:tr>
      <w:tr w:rsidR="002E6C18" w:rsidRPr="001D7A7C" w14:paraId="48B2822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BEA6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D3EE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14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E3D01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71585.1</w:t>
            </w:r>
          </w:p>
        </w:tc>
      </w:tr>
      <w:tr w:rsidR="002E6C18" w:rsidRPr="001D7A7C" w14:paraId="20FF0F1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7174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8529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13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9804D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71575.1</w:t>
            </w:r>
          </w:p>
        </w:tc>
      </w:tr>
      <w:tr w:rsidR="002E6C18" w:rsidRPr="001D7A7C" w14:paraId="410A746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F1B9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655C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14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C63C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71565.1</w:t>
            </w:r>
          </w:p>
        </w:tc>
      </w:tr>
      <w:tr w:rsidR="002E6C18" w:rsidRPr="001D7A7C" w14:paraId="3EBC26A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05E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DEA7B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C3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5D0E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71745.1</w:t>
            </w:r>
          </w:p>
        </w:tc>
      </w:tr>
      <w:tr w:rsidR="002E6C18" w:rsidRPr="001D7A7C" w14:paraId="365C9E6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2B9F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4290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JPH26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66F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562835.1</w:t>
            </w:r>
          </w:p>
        </w:tc>
      </w:tr>
      <w:tr w:rsidR="002E6C18" w:rsidRPr="001D7A7C" w14:paraId="407BAE9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3500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9569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heep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D0AF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15225.1</w:t>
            </w:r>
          </w:p>
        </w:tc>
      </w:tr>
      <w:tr w:rsidR="002E6C18" w:rsidRPr="001D7A7C" w14:paraId="2DB45B1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54AB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703E5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heep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14BD7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14495.1</w:t>
            </w:r>
          </w:p>
        </w:tc>
      </w:tr>
      <w:tr w:rsidR="002E6C18" w:rsidRPr="001D7A7C" w14:paraId="39FB258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830D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6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58E2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heep1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A577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16475.1</w:t>
            </w:r>
          </w:p>
        </w:tc>
      </w:tr>
      <w:tr w:rsidR="002E6C18" w:rsidRPr="001D7A7C" w14:paraId="7AFDE4F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BCB6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788C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449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E6600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0985.1</w:t>
            </w:r>
          </w:p>
        </w:tc>
      </w:tr>
      <w:tr w:rsidR="002E6C18" w:rsidRPr="001D7A7C" w14:paraId="3412D06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6F44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1672D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477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41096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1225.1</w:t>
            </w:r>
          </w:p>
        </w:tc>
      </w:tr>
      <w:tr w:rsidR="002E6C18" w:rsidRPr="001D7A7C" w14:paraId="10BDDB68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2797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A362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51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C35E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1345.1</w:t>
            </w:r>
          </w:p>
        </w:tc>
      </w:tr>
      <w:tr w:rsidR="002E6C18" w:rsidRPr="001D7A7C" w14:paraId="511C8B6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6E67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5551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568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6DA9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1675.1</w:t>
            </w:r>
          </w:p>
        </w:tc>
      </w:tr>
      <w:tr w:rsidR="002E6C18" w:rsidRPr="001D7A7C" w14:paraId="1847409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D42D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A0A1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596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137D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1885.1</w:t>
            </w:r>
          </w:p>
        </w:tc>
      </w:tr>
      <w:tr w:rsidR="002E6C18" w:rsidRPr="001D7A7C" w14:paraId="1C461A7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6B24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71650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599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E336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1915.1</w:t>
            </w:r>
          </w:p>
        </w:tc>
      </w:tr>
      <w:tr w:rsidR="002E6C18" w:rsidRPr="001D7A7C" w14:paraId="40423DA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2BF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82FD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611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F3AD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1995.1</w:t>
            </w:r>
          </w:p>
        </w:tc>
      </w:tr>
      <w:tr w:rsidR="002E6C18" w:rsidRPr="001D7A7C" w14:paraId="4C9440B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4E65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4B4C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N0616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D7F9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22105.1</w:t>
            </w:r>
          </w:p>
        </w:tc>
      </w:tr>
      <w:tr w:rsidR="002E6C18" w:rsidRPr="001D7A7C" w14:paraId="6EEA975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2A44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46F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GF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B9D3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83595.1</w:t>
            </w:r>
          </w:p>
        </w:tc>
      </w:tr>
      <w:tr w:rsidR="002E6C18" w:rsidRPr="001D7A7C" w14:paraId="671D3FE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C374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7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1567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GF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EEB7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83585.1</w:t>
            </w:r>
          </w:p>
        </w:tc>
      </w:tr>
      <w:tr w:rsidR="002E6C18" w:rsidRPr="001D7A7C" w14:paraId="471B79D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A4A6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74389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GF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AAD78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83575.1</w:t>
            </w:r>
          </w:p>
        </w:tc>
      </w:tr>
      <w:tr w:rsidR="002E6C18" w:rsidRPr="001D7A7C" w14:paraId="4928AD6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DE32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9F416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1.41E+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9CF32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92775.1</w:t>
            </w:r>
          </w:p>
        </w:tc>
      </w:tr>
      <w:tr w:rsidR="002E6C18" w:rsidRPr="001D7A7C" w14:paraId="08468C0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135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D2DC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1.41E+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18C0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92865.1</w:t>
            </w:r>
          </w:p>
        </w:tc>
      </w:tr>
      <w:tr w:rsidR="002E6C18" w:rsidRPr="001D7A7C" w14:paraId="4C7554B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63F4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59D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1.51E+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BA92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92805.1</w:t>
            </w:r>
          </w:p>
        </w:tc>
      </w:tr>
      <w:tr w:rsidR="002E6C18" w:rsidRPr="001D7A7C" w14:paraId="126F6DA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10EE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5CD3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1.51E+0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ECF9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92785.1</w:t>
            </w:r>
          </w:p>
        </w:tc>
      </w:tr>
      <w:tr w:rsidR="002E6C18" w:rsidRPr="001D7A7C" w14:paraId="497E1A6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CC0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513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proofErr w:type="spellStart"/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Fec</w:t>
            </w:r>
            <w:proofErr w:type="spellEnd"/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6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A579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65185.1</w:t>
            </w:r>
          </w:p>
        </w:tc>
      </w:tr>
      <w:tr w:rsidR="002E6C18" w:rsidRPr="001D7A7C" w14:paraId="2AC9F76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7111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E7AA5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38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EF00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77815.1</w:t>
            </w:r>
          </w:p>
        </w:tc>
      </w:tr>
      <w:tr w:rsidR="002E6C18" w:rsidRPr="001D7A7C" w14:paraId="490CE37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52E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9409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45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F52E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77805.1</w:t>
            </w:r>
          </w:p>
        </w:tc>
      </w:tr>
      <w:tr w:rsidR="002E6C18" w:rsidRPr="001D7A7C" w14:paraId="5AE28A5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7EAA1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F083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o.1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C29F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65915.1</w:t>
            </w:r>
          </w:p>
        </w:tc>
      </w:tr>
      <w:tr w:rsidR="002E6C18" w:rsidRPr="001D7A7C" w14:paraId="73133F5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34DC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8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BC16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80//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68A4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65925.1</w:t>
            </w:r>
          </w:p>
        </w:tc>
      </w:tr>
      <w:tr w:rsidR="002E6C18" w:rsidRPr="001D7A7C" w14:paraId="16C12CB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221B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3F7A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B-1187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0351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65985.1</w:t>
            </w:r>
          </w:p>
        </w:tc>
      </w:tr>
      <w:tr w:rsidR="002E6C18" w:rsidRPr="001D7A7C" w14:paraId="2A2C1F4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C2F6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38FF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49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86886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225.1</w:t>
            </w:r>
          </w:p>
        </w:tc>
      </w:tr>
      <w:tr w:rsidR="002E6C18" w:rsidRPr="001D7A7C" w14:paraId="1DE7752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7C4C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5AB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49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852BA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235.1</w:t>
            </w:r>
          </w:p>
        </w:tc>
      </w:tr>
      <w:tr w:rsidR="002E6C18" w:rsidRPr="001D7A7C" w14:paraId="6C22F10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59B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12AA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5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D884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245.1</w:t>
            </w:r>
          </w:p>
        </w:tc>
      </w:tr>
      <w:tr w:rsidR="002E6C18" w:rsidRPr="001D7A7C" w14:paraId="1745EBC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865BF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2B6E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5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B04B4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055.1</w:t>
            </w:r>
          </w:p>
        </w:tc>
      </w:tr>
      <w:tr w:rsidR="002E6C18" w:rsidRPr="001D7A7C" w14:paraId="1EA633C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73994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BD3B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52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50F3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275.1</w:t>
            </w:r>
          </w:p>
        </w:tc>
      </w:tr>
      <w:tr w:rsidR="002E6C18" w:rsidRPr="001D7A7C" w14:paraId="165E3B3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D685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8553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560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97AF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305.1</w:t>
            </w:r>
          </w:p>
        </w:tc>
      </w:tr>
      <w:tr w:rsidR="002E6C18" w:rsidRPr="001D7A7C" w14:paraId="2C96749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30B7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AAD3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56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F943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315.1</w:t>
            </w:r>
          </w:p>
        </w:tc>
      </w:tr>
      <w:tr w:rsidR="002E6C18" w:rsidRPr="001D7A7C" w14:paraId="3071A48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3F14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B95D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57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F642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355.1</w:t>
            </w:r>
          </w:p>
        </w:tc>
      </w:tr>
      <w:tr w:rsidR="002E6C18" w:rsidRPr="001D7A7C" w14:paraId="4FAF814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194A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49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09AB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59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B51D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345.1</w:t>
            </w:r>
          </w:p>
        </w:tc>
      </w:tr>
      <w:tr w:rsidR="002E6C18" w:rsidRPr="001D7A7C" w14:paraId="1F6864B6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FEF79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0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CB57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62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B7C9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075.1</w:t>
            </w:r>
          </w:p>
        </w:tc>
      </w:tr>
      <w:tr w:rsidR="002E6C18" w:rsidRPr="001D7A7C" w14:paraId="01E7B55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C4D2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852A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09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6835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385.1</w:t>
            </w:r>
          </w:p>
        </w:tc>
      </w:tr>
      <w:tr w:rsidR="002E6C18" w:rsidRPr="001D7A7C" w14:paraId="5B3B23FD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253B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2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6D5B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12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1E06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105.1</w:t>
            </w:r>
          </w:p>
        </w:tc>
      </w:tr>
      <w:tr w:rsidR="002E6C18" w:rsidRPr="001D7A7C" w14:paraId="1B006247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086E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394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VAST009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83AFE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125.1</w:t>
            </w:r>
          </w:p>
        </w:tc>
      </w:tr>
      <w:tr w:rsidR="002E6C18" w:rsidRPr="001D7A7C" w14:paraId="56CAA3F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6EF1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CF597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VAST017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8EE4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395.1</w:t>
            </w:r>
          </w:p>
        </w:tc>
      </w:tr>
      <w:tr w:rsidR="002E6C18" w:rsidRPr="001D7A7C" w14:paraId="125A1D7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0263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5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7321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MVAST023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9B74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425.1</w:t>
            </w:r>
          </w:p>
        </w:tc>
      </w:tr>
      <w:tr w:rsidR="002E6C18" w:rsidRPr="001D7A7C" w14:paraId="2B9836F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8B71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lastRenderedPageBreak/>
              <w:t>pksp506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05DAC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SVAST18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6FF2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155.1</w:t>
            </w:r>
          </w:p>
        </w:tc>
      </w:tr>
      <w:tr w:rsidR="002E6C18" w:rsidRPr="001D7A7C" w14:paraId="76C2028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2905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7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8C3F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SVAST245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354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435.1</w:t>
            </w:r>
          </w:p>
        </w:tc>
      </w:tr>
      <w:tr w:rsidR="002E6C18" w:rsidRPr="001D7A7C" w14:paraId="411043A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883D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8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66D9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SVAST26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7840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165.1</w:t>
            </w:r>
          </w:p>
        </w:tc>
      </w:tr>
      <w:tr w:rsidR="002E6C18" w:rsidRPr="001D7A7C" w14:paraId="1C175C4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F377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09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021C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SVAST35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DB78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465.1</w:t>
            </w:r>
          </w:p>
        </w:tc>
      </w:tr>
      <w:tr w:rsidR="002E6C18" w:rsidRPr="001D7A7C" w14:paraId="65270B1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3C42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0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EA4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SVAST40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9AE0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81205.1</w:t>
            </w:r>
          </w:p>
        </w:tc>
      </w:tr>
      <w:tr w:rsidR="002E6C18" w:rsidRPr="001D7A7C" w14:paraId="74D53E5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E1D13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1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507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F-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9C7F8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854565.1</w:t>
            </w:r>
          </w:p>
        </w:tc>
      </w:tr>
      <w:tr w:rsidR="002E6C18" w:rsidRPr="001D7A7C" w14:paraId="232B35F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4DFA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C4D9E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CFT07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8D47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007445.1</w:t>
            </w:r>
          </w:p>
        </w:tc>
      </w:tr>
      <w:tr w:rsidR="002E6C18" w:rsidRPr="001D7A7C" w14:paraId="4D5D1C5F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1234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3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728A7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TI89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37023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013265.1</w:t>
            </w:r>
          </w:p>
        </w:tc>
      </w:tr>
      <w:tr w:rsidR="002E6C18" w:rsidRPr="001D7A7C" w14:paraId="37EC2D4B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6564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4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8E5F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53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B1E7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013305.1</w:t>
            </w:r>
          </w:p>
        </w:tc>
      </w:tr>
      <w:tr w:rsidR="002E6C18" w:rsidRPr="001D7A7C" w14:paraId="7E25727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92787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4BF2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IHE303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7200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025745.1</w:t>
            </w:r>
          </w:p>
        </w:tc>
      </w:tr>
      <w:tr w:rsidR="002E6C18" w:rsidRPr="001D7A7C" w14:paraId="0614409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5B7E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D871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ABU 8397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54E29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48365.1</w:t>
            </w:r>
          </w:p>
        </w:tc>
      </w:tr>
      <w:tr w:rsidR="002E6C18" w:rsidRPr="001D7A7C" w14:paraId="6382D1E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E44C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09BE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M14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7CB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148605.1</w:t>
            </w:r>
          </w:p>
        </w:tc>
      </w:tr>
      <w:tr w:rsidR="002E6C18" w:rsidRPr="001D7A7C" w14:paraId="0811370C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293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6250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clone D i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4870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233875.1</w:t>
            </w:r>
          </w:p>
        </w:tc>
      </w:tr>
      <w:tr w:rsidR="002E6C18" w:rsidRPr="001D7A7C" w14:paraId="16F46BB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9789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1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3F94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clone D i14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4F942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233895.1</w:t>
            </w:r>
          </w:p>
        </w:tc>
      </w:tr>
      <w:tr w:rsidR="002E6C18" w:rsidRPr="001D7A7C" w14:paraId="28F9074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D4745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FFDE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MV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D628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493595.1</w:t>
            </w:r>
          </w:p>
        </w:tc>
      </w:tr>
      <w:tr w:rsidR="002E6C18" w:rsidRPr="001D7A7C" w14:paraId="1B4F0EC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98A713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1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E68E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proofErr w:type="spellStart"/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issle</w:t>
            </w:r>
            <w:proofErr w:type="spellEnd"/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 xml:space="preserve"> 1917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B60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14595.1</w:t>
            </w:r>
          </w:p>
        </w:tc>
      </w:tr>
      <w:tr w:rsidR="002E6C18" w:rsidRPr="001D7A7C" w14:paraId="256E66E4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62E8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2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3A2C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ATCC 2592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936F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743255.1</w:t>
            </w:r>
          </w:p>
        </w:tc>
      </w:tr>
      <w:tr w:rsidR="002E6C18" w:rsidRPr="001D7A7C" w14:paraId="6C630D53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E057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512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RS218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5A76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0800845.2</w:t>
            </w:r>
          </w:p>
        </w:tc>
      </w:tr>
      <w:tr w:rsidR="002E6C18" w:rsidRPr="001D7A7C" w14:paraId="53A7296E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3284F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4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E1B9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166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649B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280385.1</w:t>
            </w:r>
          </w:p>
        </w:tc>
      </w:tr>
      <w:tr w:rsidR="002E6C18" w:rsidRPr="001D7A7C" w14:paraId="4FAEF21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D3807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5</w:t>
            </w: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B40E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SF-173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6C2E0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280405.1</w:t>
            </w:r>
          </w:p>
        </w:tc>
      </w:tr>
      <w:tr w:rsidR="002E6C18" w:rsidRPr="001D7A7C" w14:paraId="6AC74511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AAA6A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6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B8454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NGF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5908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60585.1</w:t>
            </w:r>
          </w:p>
        </w:tc>
      </w:tr>
      <w:tr w:rsidR="002E6C18" w:rsidRPr="001D7A7C" w14:paraId="30886CE5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80D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7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83556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ECONIH2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2E282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75145.1</w:t>
            </w:r>
          </w:p>
        </w:tc>
      </w:tr>
      <w:tr w:rsidR="002E6C18" w:rsidRPr="001D7A7C" w14:paraId="66CE6CE0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6549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8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84F6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K-15KW0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FA990D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83435.1</w:t>
            </w:r>
          </w:p>
        </w:tc>
      </w:tr>
      <w:tr w:rsidR="002E6C18" w:rsidRPr="001D7A7C" w14:paraId="7AF1EDFA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AF75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2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EEC6E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UPEC 26-1</w:t>
            </w: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0F208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693315.1</w:t>
            </w:r>
          </w:p>
        </w:tc>
      </w:tr>
      <w:tr w:rsidR="002E6C18" w:rsidRPr="001D7A7C" w14:paraId="60499559" w14:textId="77777777" w:rsidTr="00411428">
        <w:trPr>
          <w:trHeight w:val="290"/>
        </w:trPr>
        <w:tc>
          <w:tcPr>
            <w:tcW w:w="11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37E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pksp530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CE6B4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D8</w:t>
            </w: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B7D7B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  <w:r w:rsidRPr="001D7A7C"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  <w:t>GCA_001900395.1</w:t>
            </w:r>
          </w:p>
        </w:tc>
      </w:tr>
      <w:tr w:rsidR="002E6C18" w:rsidRPr="001D7A7C" w14:paraId="2A6EEB6F" w14:textId="77777777" w:rsidTr="00411428">
        <w:trPr>
          <w:trHeight w:val="62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F363FB" w14:textId="77777777" w:rsidR="002E6C18" w:rsidRPr="001D7A7C" w:rsidRDefault="002E6C18" w:rsidP="003B748A">
            <w:pPr>
              <w:spacing w:line="240" w:lineRule="auto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4F5631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</w:tc>
        <w:tc>
          <w:tcPr>
            <w:tcW w:w="22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A96FC" w14:textId="77777777" w:rsidR="002E6C18" w:rsidRPr="001D7A7C" w:rsidRDefault="002E6C18" w:rsidP="003B748A">
            <w:pPr>
              <w:spacing w:line="240" w:lineRule="auto"/>
              <w:jc w:val="center"/>
              <w:rPr>
                <w:rFonts w:ascii="Garamond" w:eastAsia="Times New Roman" w:hAnsi="Garamond" w:cs="Calibri"/>
                <w:color w:val="000000"/>
                <w:sz w:val="24"/>
                <w:szCs w:val="24"/>
              </w:rPr>
            </w:pPr>
          </w:p>
        </w:tc>
      </w:tr>
    </w:tbl>
    <w:p w14:paraId="60741F9C" w14:textId="77777777" w:rsidR="002E6C18" w:rsidRDefault="002E6C18" w:rsidP="002E6C18">
      <w:pPr>
        <w:spacing w:after="200" w:line="480" w:lineRule="auto"/>
        <w:rPr>
          <w:rFonts w:ascii="Garamond" w:hAnsi="Garamond"/>
          <w:sz w:val="24"/>
          <w:szCs w:val="24"/>
        </w:rPr>
      </w:pPr>
    </w:p>
    <w:p w14:paraId="7C4AC967" w14:textId="61766EE1" w:rsidR="009A5BD0" w:rsidRPr="009A5BD0" w:rsidRDefault="009A5BD0" w:rsidP="009A5BD0">
      <w:pPr>
        <w:spacing w:after="200" w:line="480" w:lineRule="auto"/>
        <w:ind w:left="360"/>
        <w:rPr>
          <w:rFonts w:ascii="Garamond" w:hAnsi="Garamond"/>
        </w:rPr>
        <w:sectPr w:rsidR="009A5BD0" w:rsidRPr="009A5BD0" w:rsidSect="009A5BD0">
          <w:type w:val="continuous"/>
          <w:pgSz w:w="12240" w:h="15840"/>
          <w:pgMar w:top="1440" w:right="1440" w:bottom="1440" w:left="1440" w:header="170" w:footer="720" w:gutter="0"/>
          <w:cols w:num="2" w:space="720"/>
          <w:docGrid w:linePitch="299"/>
        </w:sectPr>
      </w:pPr>
    </w:p>
    <w:p w14:paraId="2E6EFCA5" w14:textId="7F7F0BD3" w:rsidR="00195DD6" w:rsidRPr="003E61EF" w:rsidRDefault="00195DD6" w:rsidP="00195DD6">
      <w:pPr>
        <w:spacing w:after="240" w:line="240" w:lineRule="auto"/>
        <w:jc w:val="center"/>
        <w:rPr>
          <w:rFonts w:ascii="Garamond" w:eastAsia="Times New Roman" w:hAnsi="Garamond"/>
          <w:sz w:val="24"/>
          <w:szCs w:val="24"/>
          <w:lang w:val="en-IN"/>
        </w:rPr>
        <w:sectPr w:rsidR="00195DD6" w:rsidRPr="003E61EF" w:rsidSect="00195DD6">
          <w:pgSz w:w="12240" w:h="15840"/>
          <w:pgMar w:top="1440" w:right="1440" w:bottom="1440" w:left="1440" w:header="170" w:footer="720" w:gutter="0"/>
          <w:pgBorders w:offsetFrom="page">
            <w:top w:val="single" w:sz="4" w:space="24" w:color="BFBFBF" w:themeColor="background1" w:themeShade="BF"/>
          </w:pgBorders>
          <w:cols w:space="720"/>
          <w:docGrid w:linePitch="299"/>
        </w:sectPr>
      </w:pPr>
      <w:r w:rsidRPr="003E61EF">
        <w:rPr>
          <w:rFonts w:ascii="Garamond" w:eastAsia="Times New Roman" w:hAnsi="Garamond"/>
          <w:b/>
          <w:bCs/>
          <w:sz w:val="24"/>
          <w:szCs w:val="24"/>
          <w:lang w:val="en-IN"/>
        </w:rPr>
        <w:lastRenderedPageBreak/>
        <w:t>Table</w:t>
      </w:r>
      <w:r>
        <w:rPr>
          <w:rFonts w:ascii="Garamond" w:eastAsia="Times New Roman" w:hAnsi="Garamond"/>
          <w:b/>
          <w:bCs/>
          <w:sz w:val="24"/>
          <w:szCs w:val="24"/>
          <w:lang w:val="en-IN"/>
        </w:rPr>
        <w:t xml:space="preserve"> S2</w:t>
      </w:r>
      <w:r w:rsidRPr="003E61EF">
        <w:rPr>
          <w:rFonts w:ascii="Garamond" w:eastAsia="Times New Roman" w:hAnsi="Garamond"/>
          <w:b/>
          <w:bCs/>
          <w:sz w:val="24"/>
          <w:szCs w:val="24"/>
          <w:lang w:val="en-IN"/>
        </w:rPr>
        <w:t>:</w:t>
      </w:r>
      <w:r>
        <w:rPr>
          <w:rFonts w:ascii="Garamond" w:eastAsia="Times New Roman" w:hAnsi="Garamond"/>
          <w:sz w:val="24"/>
          <w:szCs w:val="24"/>
          <w:lang w:val="en-IN"/>
        </w:rPr>
        <w:t xml:space="preserve"> Strain names and accession IDs of ST95 </w:t>
      </w:r>
      <w:r>
        <w:rPr>
          <w:rFonts w:ascii="Garamond" w:eastAsia="Times New Roman" w:hAnsi="Garamond"/>
          <w:i/>
          <w:iCs/>
          <w:sz w:val="24"/>
          <w:szCs w:val="24"/>
          <w:lang w:val="en-IN"/>
        </w:rPr>
        <w:t xml:space="preserve">pks </w:t>
      </w:r>
      <w:r>
        <w:rPr>
          <w:rFonts w:ascii="Garamond" w:eastAsia="Times New Roman" w:hAnsi="Garamond"/>
          <w:sz w:val="24"/>
          <w:szCs w:val="24"/>
          <w:lang w:val="en-IN"/>
        </w:rPr>
        <w:t>negative genomes from NCBI</w:t>
      </w:r>
    </w:p>
    <w:tbl>
      <w:tblPr>
        <w:tblW w:w="4673" w:type="dxa"/>
        <w:tblLook w:val="04A0" w:firstRow="1" w:lastRow="0" w:firstColumn="1" w:lastColumn="0" w:noHBand="0" w:noVBand="1"/>
      </w:tblPr>
      <w:tblGrid>
        <w:gridCol w:w="964"/>
        <w:gridCol w:w="1454"/>
        <w:gridCol w:w="2255"/>
      </w:tblGrid>
      <w:tr w:rsidR="00195DD6" w:rsidRPr="003E61EF" w14:paraId="09E9C4A6" w14:textId="77777777" w:rsidTr="002D1497">
        <w:trPr>
          <w:trHeight w:val="250"/>
          <w:tblHeader/>
        </w:trPr>
        <w:tc>
          <w:tcPr>
            <w:tcW w:w="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2DF0BD9" w14:textId="77777777" w:rsidR="00195DD6" w:rsidRPr="003E61EF" w:rsidRDefault="00195DD6" w:rsidP="002D1497">
            <w:pPr>
              <w:spacing w:line="240" w:lineRule="auto"/>
              <w:jc w:val="center"/>
              <w:rPr>
                <w:rFonts w:ascii="Garamond" w:eastAsia="Times New Roman" w:hAnsi="Garamond"/>
                <w:b/>
                <w:bCs/>
                <w:sz w:val="24"/>
                <w:szCs w:val="24"/>
                <w:lang w:val="en-IN"/>
              </w:rPr>
            </w:pPr>
            <w:r w:rsidRPr="00FB4F0A">
              <w:rPr>
                <w:rFonts w:ascii="Garamond" w:eastAsia="Times New Roman" w:hAnsi="Garamond"/>
                <w:b/>
                <w:bCs/>
                <w:sz w:val="24"/>
                <w:szCs w:val="24"/>
                <w:lang w:val="en-IN"/>
              </w:rPr>
              <w:t>I</w:t>
            </w:r>
            <w:r>
              <w:rPr>
                <w:rFonts w:ascii="Garamond" w:eastAsia="Times New Roman" w:hAnsi="Garamond"/>
                <w:b/>
                <w:bCs/>
                <w:sz w:val="24"/>
                <w:szCs w:val="24"/>
                <w:lang w:val="en-IN"/>
              </w:rPr>
              <w:t>D</w:t>
            </w:r>
          </w:p>
        </w:tc>
        <w:tc>
          <w:tcPr>
            <w:tcW w:w="14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71D66FBA" w14:textId="77777777" w:rsidR="00195DD6" w:rsidRPr="003E61EF" w:rsidRDefault="00195DD6" w:rsidP="002D1497">
            <w:pPr>
              <w:spacing w:line="240" w:lineRule="auto"/>
              <w:jc w:val="center"/>
              <w:rPr>
                <w:rFonts w:ascii="Garamond" w:eastAsia="Times New Roman" w:hAnsi="Garamond"/>
                <w:b/>
                <w:bCs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b/>
                <w:bCs/>
                <w:sz w:val="24"/>
                <w:szCs w:val="24"/>
                <w:lang w:val="en-IN"/>
              </w:rPr>
              <w:t>Strain</w:t>
            </w:r>
          </w:p>
        </w:tc>
        <w:tc>
          <w:tcPr>
            <w:tcW w:w="2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vAlign w:val="bottom"/>
            <w:hideMark/>
          </w:tcPr>
          <w:p w14:paraId="4A8921FD" w14:textId="77777777" w:rsidR="00195DD6" w:rsidRPr="003E61EF" w:rsidRDefault="00195DD6" w:rsidP="002D1497">
            <w:pPr>
              <w:spacing w:line="240" w:lineRule="auto"/>
              <w:jc w:val="center"/>
              <w:rPr>
                <w:rFonts w:ascii="Garamond" w:eastAsia="Times New Roman" w:hAnsi="Garamond"/>
                <w:b/>
                <w:bCs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b/>
                <w:bCs/>
                <w:sz w:val="24"/>
                <w:szCs w:val="24"/>
                <w:lang w:val="en-IN"/>
              </w:rPr>
              <w:t>Assembly</w:t>
            </w:r>
          </w:p>
        </w:tc>
      </w:tr>
      <w:tr w:rsidR="00195DD6" w:rsidRPr="003E61EF" w14:paraId="1563AAA3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9D0B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1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825F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252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49E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190895.1 </w:t>
            </w:r>
          </w:p>
        </w:tc>
      </w:tr>
      <w:tr w:rsidR="00195DD6" w:rsidRPr="003E61EF" w14:paraId="1A4DAAAA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5FDE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2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9E30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DSM 30083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5D2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690815.1 </w:t>
            </w:r>
          </w:p>
        </w:tc>
      </w:tr>
      <w:tr w:rsidR="00195DD6" w:rsidRPr="003E61EF" w14:paraId="4EEA9803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8FB2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3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7ADE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KTE4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7739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350645.1 </w:t>
            </w:r>
          </w:p>
        </w:tc>
      </w:tr>
      <w:tr w:rsidR="00195DD6" w:rsidRPr="003E61EF" w14:paraId="610BB819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6865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4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D0DA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KTE5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27DA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350665.1 </w:t>
            </w:r>
          </w:p>
        </w:tc>
      </w:tr>
      <w:tr w:rsidR="00195DD6" w:rsidRPr="003E61EF" w14:paraId="3DB85C78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2930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C49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KTE62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7A66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351605.1 </w:t>
            </w:r>
          </w:p>
        </w:tc>
      </w:tr>
      <w:tr w:rsidR="00195DD6" w:rsidRPr="003E61EF" w14:paraId="3FF89CC7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03C4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4B9E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KTE3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D559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07685.1 </w:t>
            </w:r>
          </w:p>
        </w:tc>
      </w:tr>
      <w:tr w:rsidR="00195DD6" w:rsidRPr="003E61EF" w14:paraId="352D30D1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356D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80438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KTE7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6D16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07705.1 </w:t>
            </w:r>
          </w:p>
        </w:tc>
      </w:tr>
      <w:tr w:rsidR="00195DD6" w:rsidRPr="003E61EF" w14:paraId="04CABAC9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6A34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8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1F2F0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KTE27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1EAD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07885.1 </w:t>
            </w:r>
          </w:p>
        </w:tc>
      </w:tr>
      <w:tr w:rsidR="00195DD6" w:rsidRPr="003E61EF" w14:paraId="16BFB409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C567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0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EA5FF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KTE240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2DE1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08305.1 </w:t>
            </w:r>
          </w:p>
        </w:tc>
      </w:tr>
      <w:tr w:rsidR="00195DD6" w:rsidRPr="003E61EF" w14:paraId="104A8F1D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A8B4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DB34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5 (4-7148410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3832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6085.1 </w:t>
            </w:r>
          </w:p>
        </w:tc>
      </w:tr>
      <w:tr w:rsidR="00195DD6" w:rsidRPr="003E61EF" w14:paraId="4CA37CED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1044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1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D1EB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32 (4-3773988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FF19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6505.1 </w:t>
            </w:r>
          </w:p>
        </w:tc>
      </w:tr>
      <w:tr w:rsidR="00195DD6" w:rsidRPr="003E61EF" w14:paraId="3D0125A3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C78D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2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F420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59 (4-1119338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63A8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6885.1 </w:t>
            </w:r>
          </w:p>
        </w:tc>
      </w:tr>
      <w:tr w:rsidR="00195DD6" w:rsidRPr="003E61EF" w14:paraId="028839AA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C610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3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44A9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73 (4-2393174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DBF7F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7025.1 </w:t>
            </w:r>
          </w:p>
        </w:tc>
      </w:tr>
      <w:tr w:rsidR="00195DD6" w:rsidRPr="003E61EF" w14:paraId="2C28A461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8F00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4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CD1A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102 (4-6906788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4ACD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65155.1 </w:t>
            </w:r>
          </w:p>
        </w:tc>
      </w:tr>
      <w:tr w:rsidR="00195DD6" w:rsidRPr="003E61EF" w14:paraId="37FE16A9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6EE1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89B7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104 (4-6977960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0ACB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7455.1 </w:t>
            </w:r>
          </w:p>
        </w:tc>
      </w:tr>
      <w:tr w:rsidR="00195DD6" w:rsidRPr="003E61EF" w14:paraId="29588F47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81DC0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A05C0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148 (4-3192490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B56A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95015.1 </w:t>
            </w:r>
          </w:p>
        </w:tc>
      </w:tr>
      <w:tr w:rsidR="00195DD6" w:rsidRPr="003E61EF" w14:paraId="0E5DA73F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D504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D006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170 (4-3026949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4E54E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8555.1 </w:t>
            </w:r>
          </w:p>
        </w:tc>
      </w:tr>
      <w:tr w:rsidR="00195DD6" w:rsidRPr="003E61EF" w14:paraId="62297148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5E16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8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5B54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178 (4-3189163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8B58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95055.1 </w:t>
            </w:r>
          </w:p>
        </w:tc>
      </w:tr>
      <w:tr w:rsidR="00195DD6" w:rsidRPr="003E61EF" w14:paraId="420C8D73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C48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1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0368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180 (4-3051617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9BDA0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8685.1 </w:t>
            </w:r>
          </w:p>
        </w:tc>
      </w:tr>
      <w:tr w:rsidR="00195DD6" w:rsidRPr="003E61EF" w14:paraId="0769AA67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B44F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05C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191 (3-9341900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6911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8875.1 </w:t>
            </w:r>
          </w:p>
        </w:tc>
      </w:tr>
      <w:tr w:rsidR="00195DD6" w:rsidRPr="003E61EF" w14:paraId="147641F0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AF2F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1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85E8D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201 (4-4459431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0194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9075.1 </w:t>
            </w:r>
          </w:p>
        </w:tc>
      </w:tr>
      <w:tr w:rsidR="00195DD6" w:rsidRPr="003E61EF" w14:paraId="7CB7228B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C4DCF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2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1CBD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203 (4-3126218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53E6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9115.1 </w:t>
            </w:r>
          </w:p>
        </w:tc>
      </w:tr>
      <w:tr w:rsidR="00195DD6" w:rsidRPr="003E61EF" w14:paraId="66B3F27D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532E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3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E538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217 (4-1022806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682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9375.1 </w:t>
            </w:r>
          </w:p>
        </w:tc>
      </w:tr>
      <w:tr w:rsidR="00195DD6" w:rsidRPr="003E61EF" w14:paraId="45C6D1E1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AA08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4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CD28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222 (4-2977443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5D9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59455.1 </w:t>
            </w:r>
          </w:p>
        </w:tc>
      </w:tr>
      <w:tr w:rsidR="00195DD6" w:rsidRPr="003E61EF" w14:paraId="6F270741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E79C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2CDB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UMEA 3140-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ABA3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60295.1 </w:t>
            </w:r>
          </w:p>
        </w:tc>
      </w:tr>
      <w:tr w:rsidR="00195DD6" w:rsidRPr="003E61EF" w14:paraId="7ED09093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E2DD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17A3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UMEA 3203-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AFD3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60775.1 </w:t>
            </w:r>
          </w:p>
        </w:tc>
      </w:tr>
      <w:tr w:rsidR="00195DD6" w:rsidRPr="003E61EF" w14:paraId="1BF0F37C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4BC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27B7E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UMEA 3206-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849B8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60795.1 </w:t>
            </w:r>
          </w:p>
        </w:tc>
      </w:tr>
      <w:tr w:rsidR="00195DD6" w:rsidRPr="003E61EF" w14:paraId="75BB386C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9952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8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B6FA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UMEA 3662-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730E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61495.1 </w:t>
            </w:r>
          </w:p>
        </w:tc>
      </w:tr>
      <w:tr w:rsidR="00195DD6" w:rsidRPr="003E61EF" w14:paraId="2897CA6A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07DC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2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5D63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UMEA 3702-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6F7A8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61595.1 </w:t>
            </w:r>
          </w:p>
        </w:tc>
      </w:tr>
      <w:tr w:rsidR="00195DD6" w:rsidRPr="003E61EF" w14:paraId="5A3A36D2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0AF0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98F7F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UMEA 3893-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F41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461775.1 </w:t>
            </w:r>
          </w:p>
        </w:tc>
      </w:tr>
      <w:tr w:rsidR="00195DD6" w:rsidRPr="003E61EF" w14:paraId="41F52EA0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5FFC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1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2B8A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597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1E6EF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503475.1 </w:t>
            </w:r>
          </w:p>
        </w:tc>
      </w:tr>
      <w:tr w:rsidR="00195DD6" w:rsidRPr="003E61EF" w14:paraId="05661BEB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A74C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2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E1F0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HVH 214 (4-3062198)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82BD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507665.1 </w:t>
            </w:r>
          </w:p>
        </w:tc>
      </w:tr>
      <w:tr w:rsidR="00195DD6" w:rsidRPr="003E61EF" w14:paraId="21F2D157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9A6D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3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6C5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AL505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69D0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499595.1 </w:t>
            </w:r>
          </w:p>
        </w:tc>
      </w:tr>
      <w:tr w:rsidR="00195DD6" w:rsidRPr="003E61EF" w14:paraId="0148D0BE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5A82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8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FCA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BIDMC 49b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CD73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522365.1 </w:t>
            </w:r>
          </w:p>
        </w:tc>
      </w:tr>
      <w:tr w:rsidR="00195DD6" w:rsidRPr="003E61EF" w14:paraId="3113D858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CBD3F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50AE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BIDMC 49a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F3BBE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522385.1 </w:t>
            </w:r>
          </w:p>
        </w:tc>
      </w:tr>
      <w:tr w:rsidR="00195DD6" w:rsidRPr="003E61EF" w14:paraId="4B11E1D2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F6628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0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F0398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ATCC 11775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9A9BF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734955.1 </w:t>
            </w:r>
          </w:p>
        </w:tc>
      </w:tr>
      <w:tr w:rsidR="00195DD6" w:rsidRPr="003E61EF" w14:paraId="2CBC73C3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1228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1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6B52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upec-185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0EC7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779695.1 </w:t>
            </w:r>
          </w:p>
        </w:tc>
      </w:tr>
      <w:tr w:rsidR="00195DD6" w:rsidRPr="003E61EF" w14:paraId="115D8D33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1D43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2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6E35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50857972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BBA78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463405.1 </w:t>
            </w:r>
          </w:p>
        </w:tc>
      </w:tr>
      <w:tr w:rsidR="00195DD6" w:rsidRPr="003E61EF" w14:paraId="7F87BB7E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9DE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3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C0EC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GN02476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48D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520875.1 </w:t>
            </w:r>
          </w:p>
        </w:tc>
      </w:tr>
      <w:tr w:rsidR="00195DD6" w:rsidRPr="003E61EF" w14:paraId="3FDFFA27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CAF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4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E2E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GN04665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8FBC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621085.1 </w:t>
            </w:r>
          </w:p>
        </w:tc>
      </w:tr>
      <w:tr w:rsidR="00195DD6" w:rsidRPr="003E61EF" w14:paraId="349D2E39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C837C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F34E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GN04676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EC73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621125.1 </w:t>
            </w:r>
          </w:p>
        </w:tc>
      </w:tr>
      <w:tr w:rsidR="00195DD6" w:rsidRPr="003E61EF" w14:paraId="6C36E18A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2FEC1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3E58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GN05696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8C3A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621665.1 </w:t>
            </w:r>
          </w:p>
        </w:tc>
      </w:tr>
      <w:tr w:rsidR="00195DD6" w:rsidRPr="003E61EF" w14:paraId="52D3CDBA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75F5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A8AE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018PP2015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102C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700095.1 </w:t>
            </w:r>
          </w:p>
        </w:tc>
      </w:tr>
      <w:tr w:rsidR="00195DD6" w:rsidRPr="003E61EF" w14:paraId="102431EC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3F13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8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881F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SF-50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E8DD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881045.1 </w:t>
            </w:r>
          </w:p>
        </w:tc>
      </w:tr>
      <w:tr w:rsidR="00195DD6" w:rsidRPr="003E61EF" w14:paraId="4CD02F3A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BE2DB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49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AC74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MVAST0326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B887E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881145.1 </w:t>
            </w:r>
          </w:p>
        </w:tc>
      </w:tr>
      <w:tr w:rsidR="00195DD6" w:rsidRPr="003E61EF" w14:paraId="1217F312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9BA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4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08932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SF-088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2519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280325.1 </w:t>
            </w:r>
          </w:p>
        </w:tc>
      </w:tr>
      <w:tr w:rsidR="00195DD6" w:rsidRPr="003E61EF" w14:paraId="7FD1C4E6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4BBD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5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76A8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SF-468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E3F5E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1280345.1 </w:t>
            </w:r>
          </w:p>
        </w:tc>
      </w:tr>
      <w:tr w:rsidR="00195DD6" w:rsidRPr="003E61EF" w14:paraId="7B1404CE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B9DE6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6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53B38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APEC O1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DDC2A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014845.1 </w:t>
            </w:r>
          </w:p>
        </w:tc>
      </w:tr>
      <w:tr w:rsidR="00195DD6" w:rsidRPr="003E61EF" w14:paraId="53BA2E60" w14:textId="77777777" w:rsidTr="002D1497">
        <w:trPr>
          <w:trHeight w:val="250"/>
        </w:trPr>
        <w:tc>
          <w:tcPr>
            <w:tcW w:w="9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952F7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95N037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9895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>S88</w:t>
            </w:r>
          </w:p>
        </w:tc>
        <w:tc>
          <w:tcPr>
            <w:tcW w:w="2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A7794" w14:textId="77777777" w:rsidR="00195DD6" w:rsidRPr="003E61EF" w:rsidRDefault="00195DD6" w:rsidP="002D1497">
            <w:pPr>
              <w:spacing w:line="240" w:lineRule="auto"/>
              <w:rPr>
                <w:rFonts w:ascii="Garamond" w:eastAsia="Times New Roman" w:hAnsi="Garamond"/>
                <w:sz w:val="24"/>
                <w:szCs w:val="24"/>
                <w:lang w:val="en-IN"/>
              </w:rPr>
            </w:pPr>
            <w:r w:rsidRPr="003E61EF">
              <w:rPr>
                <w:rFonts w:ascii="Garamond" w:eastAsia="Times New Roman" w:hAnsi="Garamond"/>
                <w:sz w:val="24"/>
                <w:szCs w:val="24"/>
                <w:lang w:val="en-IN"/>
              </w:rPr>
              <w:t xml:space="preserve">GCA_000026285.1 </w:t>
            </w:r>
          </w:p>
        </w:tc>
      </w:tr>
    </w:tbl>
    <w:p w14:paraId="2891E8E6" w14:textId="77777777" w:rsidR="00195DD6" w:rsidRDefault="00195DD6" w:rsidP="00195DD6">
      <w:pPr>
        <w:spacing w:line="480" w:lineRule="auto"/>
        <w:rPr>
          <w:rFonts w:ascii="Garamond" w:hAnsi="Garamond"/>
          <w:sz w:val="24"/>
          <w:szCs w:val="24"/>
          <w:lang w:val="en-IN"/>
        </w:rPr>
        <w:sectPr w:rsidR="00195DD6" w:rsidSect="003E61EF">
          <w:type w:val="continuous"/>
          <w:pgSz w:w="12240" w:h="15840"/>
          <w:pgMar w:top="1440" w:right="1440" w:bottom="1440" w:left="1440" w:header="170" w:footer="720" w:gutter="0"/>
          <w:pgBorders w:offsetFrom="page">
            <w:top w:val="single" w:sz="4" w:space="24" w:color="BFBFBF" w:themeColor="background1" w:themeShade="BF"/>
          </w:pgBorders>
          <w:cols w:num="2" w:space="720"/>
          <w:docGrid w:linePitch="299"/>
        </w:sectPr>
      </w:pPr>
    </w:p>
    <w:p w14:paraId="4B2015A3" w14:textId="5441E84D" w:rsidR="00C14722" w:rsidRDefault="00C14722"/>
    <w:p w14:paraId="59BFA4D0" w14:textId="2822AED5" w:rsidR="0013025D" w:rsidRPr="0013025D" w:rsidRDefault="0013025D" w:rsidP="0013025D">
      <w:pPr>
        <w:tabs>
          <w:tab w:val="left" w:pos="6564"/>
        </w:tabs>
      </w:pPr>
      <w:r>
        <w:tab/>
      </w:r>
    </w:p>
    <w:sectPr w:rsidR="0013025D" w:rsidRPr="001302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236E1B" w14:textId="77777777" w:rsidR="007572B8" w:rsidRDefault="007572B8">
      <w:pPr>
        <w:spacing w:line="240" w:lineRule="auto"/>
      </w:pPr>
      <w:r>
        <w:separator/>
      </w:r>
    </w:p>
  </w:endnote>
  <w:endnote w:type="continuationSeparator" w:id="0">
    <w:p w14:paraId="2D44C7D1" w14:textId="77777777" w:rsidR="007572B8" w:rsidRDefault="007572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B Garamond Regular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909376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D6F33C" w14:textId="77777777" w:rsidR="003B748A" w:rsidRDefault="002E6C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3E296C" w14:textId="77777777" w:rsidR="003B748A" w:rsidRDefault="003B7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A7AD5" w14:textId="77777777" w:rsidR="007572B8" w:rsidRDefault="007572B8">
      <w:pPr>
        <w:spacing w:line="240" w:lineRule="auto"/>
      </w:pPr>
      <w:r>
        <w:separator/>
      </w:r>
    </w:p>
  </w:footnote>
  <w:footnote w:type="continuationSeparator" w:id="0">
    <w:p w14:paraId="3411BD9E" w14:textId="77777777" w:rsidR="007572B8" w:rsidRDefault="007572B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D6A94" w14:textId="77777777" w:rsidR="003B748A" w:rsidRDefault="003B748A" w:rsidP="003B748A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80189"/>
    <w:multiLevelType w:val="hybridMultilevel"/>
    <w:tmpl w:val="A64657CC"/>
    <w:lvl w:ilvl="0" w:tplc="E6C21DE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902344"/>
    <w:multiLevelType w:val="hybridMultilevel"/>
    <w:tmpl w:val="3DC03E20"/>
    <w:lvl w:ilvl="0" w:tplc="D2D484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7A8F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10C3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ECF7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6EA8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5E2E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2E53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4020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CEB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115E6E"/>
    <w:multiLevelType w:val="hybridMultilevel"/>
    <w:tmpl w:val="D96A5F7C"/>
    <w:lvl w:ilvl="0" w:tplc="2B1C605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5368C0"/>
    <w:multiLevelType w:val="hybridMultilevel"/>
    <w:tmpl w:val="A406053C"/>
    <w:lvl w:ilvl="0" w:tplc="54AA811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E16E71"/>
    <w:multiLevelType w:val="hybridMultilevel"/>
    <w:tmpl w:val="72A6BB82"/>
    <w:lvl w:ilvl="0" w:tplc="FAB495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5455E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F061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018AB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E042F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AF8F1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3A7A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F4146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E2A646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D1219B"/>
    <w:multiLevelType w:val="hybridMultilevel"/>
    <w:tmpl w:val="D8C82A3C"/>
    <w:lvl w:ilvl="0" w:tplc="2C8C51E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sz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001E08"/>
    <w:multiLevelType w:val="hybridMultilevel"/>
    <w:tmpl w:val="A83200F0"/>
    <w:lvl w:ilvl="0" w:tplc="3CE8ED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8A95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7484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AB468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CACCD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7A7C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7706F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5225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6054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0D87E0C"/>
    <w:multiLevelType w:val="hybridMultilevel"/>
    <w:tmpl w:val="B64E5792"/>
    <w:lvl w:ilvl="0" w:tplc="447A7E3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997564"/>
    <w:multiLevelType w:val="hybridMultilevel"/>
    <w:tmpl w:val="FAD8E506"/>
    <w:lvl w:ilvl="0" w:tplc="37229F12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B7C43BB"/>
    <w:multiLevelType w:val="hybridMultilevel"/>
    <w:tmpl w:val="5F12AD30"/>
    <w:lvl w:ilvl="0" w:tplc="8DF097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12724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04F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9A00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6801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3CAE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EA7A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0843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54CFE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0B64897"/>
    <w:multiLevelType w:val="hybridMultilevel"/>
    <w:tmpl w:val="D1343EFC"/>
    <w:lvl w:ilvl="0" w:tplc="1584C28A"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44131BC"/>
    <w:multiLevelType w:val="hybridMultilevel"/>
    <w:tmpl w:val="62AE2F18"/>
    <w:lvl w:ilvl="0" w:tplc="33F81F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D20F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64BE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8AE7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26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865A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8490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1CE0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A2E1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6B257FF"/>
    <w:multiLevelType w:val="multilevel"/>
    <w:tmpl w:val="26A01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BE42FEC"/>
    <w:multiLevelType w:val="hybridMultilevel"/>
    <w:tmpl w:val="40102586"/>
    <w:lvl w:ilvl="0" w:tplc="F52C54D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682F2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E30D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ACF4B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24EAE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B8A2F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70E579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6C8E4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77ECF8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2B0CB5"/>
    <w:multiLevelType w:val="hybridMultilevel"/>
    <w:tmpl w:val="3CF27310"/>
    <w:lvl w:ilvl="0" w:tplc="9A32FE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B7628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A248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FC4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04D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744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AA3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20FE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2A7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67C84191"/>
    <w:multiLevelType w:val="hybridMultilevel"/>
    <w:tmpl w:val="25908ACC"/>
    <w:lvl w:ilvl="0" w:tplc="31E6C0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E500D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08249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DFC48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5EFB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740E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F50AB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49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0AE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D24132C"/>
    <w:multiLevelType w:val="hybridMultilevel"/>
    <w:tmpl w:val="63343E34"/>
    <w:lvl w:ilvl="0" w:tplc="C87A72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0C17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A8CAB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8A8D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38834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0684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AC1D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543C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E459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D3B274C"/>
    <w:multiLevelType w:val="multilevel"/>
    <w:tmpl w:val="6F58F1DC"/>
    <w:lvl w:ilvl="0">
      <w:start w:val="1"/>
      <w:numFmt w:val="decimal"/>
      <w:lvlText w:val="%1."/>
      <w:lvlJc w:val="left"/>
      <w:pPr>
        <w:ind w:left="720" w:hanging="360"/>
      </w:pPr>
      <w:rPr>
        <w:rFonts w:ascii="EB Garamond Regular" w:eastAsia="EB Garamond Regular" w:hAnsi="EB Garamond Regular" w:cs="EB Garamond Regular"/>
        <w:b w:val="0"/>
        <w:sz w:val="36"/>
        <w:szCs w:val="3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7"/>
  </w:num>
  <w:num w:numId="2">
    <w:abstractNumId w:val="4"/>
  </w:num>
  <w:num w:numId="3">
    <w:abstractNumId w:val="13"/>
  </w:num>
  <w:num w:numId="4">
    <w:abstractNumId w:val="9"/>
  </w:num>
  <w:num w:numId="5">
    <w:abstractNumId w:val="16"/>
  </w:num>
  <w:num w:numId="6">
    <w:abstractNumId w:val="6"/>
  </w:num>
  <w:num w:numId="7">
    <w:abstractNumId w:val="14"/>
  </w:num>
  <w:num w:numId="8">
    <w:abstractNumId w:val="15"/>
  </w:num>
  <w:num w:numId="9">
    <w:abstractNumId w:val="1"/>
  </w:num>
  <w:num w:numId="10">
    <w:abstractNumId w:val="11"/>
  </w:num>
  <w:num w:numId="11">
    <w:abstractNumId w:val="12"/>
  </w:num>
  <w:num w:numId="12">
    <w:abstractNumId w:val="2"/>
  </w:num>
  <w:num w:numId="13">
    <w:abstractNumId w:val="3"/>
  </w:num>
  <w:num w:numId="14">
    <w:abstractNumId w:val="0"/>
  </w:num>
  <w:num w:numId="15">
    <w:abstractNumId w:val="7"/>
  </w:num>
  <w:num w:numId="16">
    <w:abstractNumId w:val="8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tLAwMDAzM7YwMTJX0lEKTi0uzszPAykwrgUAEhKtuCwAAAA="/>
  </w:docVars>
  <w:rsids>
    <w:rsidRoot w:val="002E6C18"/>
    <w:rsid w:val="000D026A"/>
    <w:rsid w:val="00104A26"/>
    <w:rsid w:val="001166E9"/>
    <w:rsid w:val="0013025D"/>
    <w:rsid w:val="00195DD6"/>
    <w:rsid w:val="002C797C"/>
    <w:rsid w:val="002E6C18"/>
    <w:rsid w:val="003B748A"/>
    <w:rsid w:val="003F6808"/>
    <w:rsid w:val="00411428"/>
    <w:rsid w:val="00487C97"/>
    <w:rsid w:val="004B7B88"/>
    <w:rsid w:val="00542F13"/>
    <w:rsid w:val="005821A9"/>
    <w:rsid w:val="007572B8"/>
    <w:rsid w:val="008F23F0"/>
    <w:rsid w:val="00977530"/>
    <w:rsid w:val="009922CF"/>
    <w:rsid w:val="009A5BD0"/>
    <w:rsid w:val="00A27DDD"/>
    <w:rsid w:val="00B8492C"/>
    <w:rsid w:val="00BF6136"/>
    <w:rsid w:val="00C14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900FC"/>
  <w15:chartTrackingRefBased/>
  <w15:docId w15:val="{5DA909B5-A223-461C-97EE-441321688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C18"/>
    <w:pPr>
      <w:spacing w:after="0" w:line="276" w:lineRule="auto"/>
    </w:pPr>
    <w:rPr>
      <w:rFonts w:ascii="Arial" w:eastAsia="Arial" w:hAnsi="Arial" w:cs="Arial"/>
      <w:lang w:val="e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6C1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6C1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6C1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6C1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6C1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6C1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6C18"/>
    <w:rPr>
      <w:rFonts w:ascii="Arial" w:eastAsia="Arial" w:hAnsi="Arial" w:cs="Arial"/>
      <w:sz w:val="40"/>
      <w:szCs w:val="40"/>
      <w:lang w:val="en"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E6C18"/>
    <w:rPr>
      <w:rFonts w:ascii="Arial" w:eastAsia="Arial" w:hAnsi="Arial" w:cs="Arial"/>
      <w:sz w:val="32"/>
      <w:szCs w:val="32"/>
      <w:lang w:val="e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2E6C18"/>
    <w:rPr>
      <w:rFonts w:ascii="Arial" w:eastAsia="Arial" w:hAnsi="Arial" w:cs="Arial"/>
      <w:color w:val="434343"/>
      <w:sz w:val="28"/>
      <w:szCs w:val="28"/>
      <w:lang w:val="e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6C18"/>
    <w:rPr>
      <w:rFonts w:ascii="Arial" w:eastAsia="Arial" w:hAnsi="Arial" w:cs="Arial"/>
      <w:color w:val="666666"/>
      <w:sz w:val="24"/>
      <w:szCs w:val="24"/>
      <w:lang w:val="en"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6C18"/>
    <w:rPr>
      <w:rFonts w:ascii="Arial" w:eastAsia="Arial" w:hAnsi="Arial" w:cs="Arial"/>
      <w:color w:val="666666"/>
      <w:lang w:val="en" w:eastAsia="en-I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6C18"/>
    <w:rPr>
      <w:rFonts w:ascii="Arial" w:eastAsia="Arial" w:hAnsi="Arial" w:cs="Arial"/>
      <w:i/>
      <w:color w:val="666666"/>
      <w:lang w:val="e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6C1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6C18"/>
    <w:rPr>
      <w:rFonts w:ascii="Segoe UI" w:eastAsia="Arial" w:hAnsi="Segoe UI" w:cs="Segoe UI"/>
      <w:sz w:val="18"/>
      <w:szCs w:val="18"/>
      <w:lang w:val="en" w:eastAsia="en-IN"/>
    </w:rPr>
  </w:style>
  <w:style w:type="table" w:customStyle="1" w:styleId="TableGrid1">
    <w:name w:val="Table Grid1"/>
    <w:basedOn w:val="TableNormal"/>
    <w:next w:val="TableGrid"/>
    <w:uiPriority w:val="39"/>
    <w:rsid w:val="002E6C18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2E6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1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E6C18"/>
    <w:rPr>
      <w:rFonts w:ascii="Arial" w:eastAsia="Arial" w:hAnsi="Arial" w:cs="Arial"/>
      <w:sz w:val="52"/>
      <w:szCs w:val="52"/>
      <w:lang w:val="e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6C1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E6C18"/>
    <w:rPr>
      <w:rFonts w:ascii="Arial" w:eastAsia="Arial" w:hAnsi="Arial" w:cs="Arial"/>
      <w:color w:val="666666"/>
      <w:sz w:val="30"/>
      <w:szCs w:val="30"/>
      <w:lang w:val="en" w:eastAsia="en-IN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6C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6C18"/>
    <w:rPr>
      <w:rFonts w:ascii="Arial" w:eastAsia="Arial" w:hAnsi="Arial" w:cs="Arial"/>
      <w:sz w:val="20"/>
      <w:szCs w:val="20"/>
      <w:lang w:val="e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2E6C18"/>
    <w:rPr>
      <w:sz w:val="16"/>
      <w:szCs w:val="16"/>
    </w:rPr>
  </w:style>
  <w:style w:type="paragraph" w:customStyle="1" w:styleId="Normal1">
    <w:name w:val="Normal1"/>
    <w:link w:val="normalChar"/>
    <w:rsid w:val="002E6C18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  <w:lang w:val="en-US"/>
    </w:rPr>
  </w:style>
  <w:style w:type="character" w:customStyle="1" w:styleId="normalChar">
    <w:name w:val="normal Char"/>
    <w:basedOn w:val="DefaultParagraphFont"/>
    <w:link w:val="Normal1"/>
    <w:rsid w:val="002E6C18"/>
    <w:rPr>
      <w:rFonts w:ascii="Calibri" w:eastAsia="Calibri" w:hAnsi="Calibri" w:cs="Calibri"/>
      <w:color w:val="00000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E6C1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C18"/>
    <w:rPr>
      <w:rFonts w:ascii="Arial" w:eastAsia="Arial" w:hAnsi="Arial" w:cs="Arial"/>
      <w:lang w:val="en" w:eastAsia="en-IN"/>
    </w:rPr>
  </w:style>
  <w:style w:type="paragraph" w:styleId="Footer">
    <w:name w:val="footer"/>
    <w:basedOn w:val="Normal"/>
    <w:link w:val="FooterChar"/>
    <w:uiPriority w:val="99"/>
    <w:unhideWhenUsed/>
    <w:rsid w:val="002E6C1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C18"/>
    <w:rPr>
      <w:rFonts w:ascii="Arial" w:eastAsia="Arial" w:hAnsi="Arial" w:cs="Arial"/>
      <w:lang w:val="en" w:eastAsia="en-IN"/>
    </w:rPr>
  </w:style>
  <w:style w:type="character" w:styleId="Hyperlink">
    <w:name w:val="Hyperlink"/>
    <w:basedOn w:val="DefaultParagraphFont"/>
    <w:uiPriority w:val="99"/>
    <w:unhideWhenUsed/>
    <w:rsid w:val="002E6C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6C1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E6C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2E6C18"/>
    <w:pPr>
      <w:spacing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ug">
    <w:name w:val="aug"/>
    <w:basedOn w:val="Normal"/>
    <w:rsid w:val="002E6C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2E6C18"/>
  </w:style>
  <w:style w:type="character" w:styleId="Emphasis">
    <w:name w:val="Emphasis"/>
    <w:basedOn w:val="DefaultParagraphFont"/>
    <w:uiPriority w:val="20"/>
    <w:qFormat/>
    <w:rsid w:val="002E6C18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2E6C18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2E6C18"/>
    <w:pPr>
      <w:spacing w:after="100"/>
      <w:ind w:left="440"/>
    </w:pPr>
  </w:style>
  <w:style w:type="numbering" w:customStyle="1" w:styleId="NoList1">
    <w:name w:val="No List1"/>
    <w:next w:val="NoList"/>
    <w:uiPriority w:val="99"/>
    <w:semiHidden/>
    <w:unhideWhenUsed/>
    <w:rsid w:val="002E6C18"/>
  </w:style>
  <w:style w:type="table" w:styleId="GridTable1Light-Accent5">
    <w:name w:val="Grid Table 1 Light Accent 5"/>
    <w:basedOn w:val="TableNormal"/>
    <w:uiPriority w:val="46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1">
    <w:name w:val="Grid Table 5 Dark Accent 1"/>
    <w:basedOn w:val="TableNormal"/>
    <w:uiPriority w:val="50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ListTable4-Accent1">
    <w:name w:val="List Table 4 Accent 1"/>
    <w:basedOn w:val="TableNormal"/>
    <w:uiPriority w:val="49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2E6C18"/>
    <w:pPr>
      <w:spacing w:after="0" w:line="240" w:lineRule="auto"/>
    </w:pPr>
    <w:rPr>
      <w:rFonts w:ascii="Arial" w:eastAsia="Arial" w:hAnsi="Arial" w:cs="Arial"/>
      <w:color w:val="2F5496" w:themeColor="accent1" w:themeShade="BF"/>
      <w:lang w:val="en" w:eastAsia="en-I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2-Accent1">
    <w:name w:val="List Table 2 Accent 1"/>
    <w:basedOn w:val="TableNormal"/>
    <w:uiPriority w:val="47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PlainTable5">
    <w:name w:val="Plain Table 5"/>
    <w:basedOn w:val="TableNormal"/>
    <w:uiPriority w:val="45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2E6C18"/>
    <w:pPr>
      <w:spacing w:after="0" w:line="240" w:lineRule="auto"/>
    </w:pPr>
    <w:rPr>
      <w:rFonts w:ascii="Arial" w:eastAsia="Arial" w:hAnsi="Arial" w:cs="Arial"/>
      <w:lang w:val="en" w:eastAsia="en-IN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Revision">
    <w:name w:val="Revision"/>
    <w:hidden/>
    <w:uiPriority w:val="99"/>
    <w:semiHidden/>
    <w:rsid w:val="002E6C18"/>
    <w:pPr>
      <w:spacing w:after="0" w:line="240" w:lineRule="auto"/>
    </w:pPr>
    <w:rPr>
      <w:rFonts w:ascii="Arial" w:eastAsia="Arial" w:hAnsi="Arial" w:cs="Arial"/>
      <w:lang w:val="en" w:eastAsia="en-IN"/>
    </w:rPr>
  </w:style>
  <w:style w:type="character" w:styleId="LineNumber">
    <w:name w:val="line number"/>
    <w:basedOn w:val="DefaultParagraphFont"/>
    <w:uiPriority w:val="99"/>
    <w:semiHidden/>
    <w:unhideWhenUsed/>
    <w:rsid w:val="002E6C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49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3170</Words>
  <Characters>18069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 Suresh</dc:creator>
  <cp:keywords/>
  <dc:description/>
  <cp:lastModifiedBy>Arya Suresh</cp:lastModifiedBy>
  <cp:revision>3</cp:revision>
  <dcterms:created xsi:type="dcterms:W3CDTF">2020-11-21T08:29:00Z</dcterms:created>
  <dcterms:modified xsi:type="dcterms:W3CDTF">2020-11-21T09:28:00Z</dcterms:modified>
</cp:coreProperties>
</file>